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F5892D" w14:textId="5C349243" w:rsidR="00CD5B56" w:rsidRDefault="00095932" w:rsidP="008C44CD">
      <w:pPr>
        <w:pStyle w:val="ArticleHeader"/>
        <w:sectPr w:rsidR="00CD5B56" w:rsidSect="00F1655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5904" w:right="720" w:bottom="2160" w:left="720" w:header="720" w:footer="720" w:gutter="0"/>
          <w:cols w:num="2" w:space="36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02A6F33" wp14:editId="67DC00E9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291840" cy="5395595"/>
                <wp:effectExtent l="0" t="0" r="3810" b="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1840" cy="53955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66D03D" w14:textId="77777777" w:rsidR="00D66ED4" w:rsidRDefault="00095932" w:rsidP="00C45BF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C37FB84" wp14:editId="5AB8B092">
                                  <wp:extent cx="3281566" cy="982859"/>
                                  <wp:effectExtent l="0" t="0" r="0" b="8255"/>
                                  <wp:docPr id="134969320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74837298" name="Artboard 1.jp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97273" cy="98756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74F7067" w14:textId="77777777" w:rsidR="00FC2F6D" w:rsidRDefault="00095932" w:rsidP="002253FF">
                            <w:r w:rsidRPr="00837154">
                              <w:t>are some suggestions to get you started on your journey to being smoke-free</w:t>
                            </w:r>
                            <w:r>
                              <w:t>:</w:t>
                            </w:r>
                          </w:p>
                          <w:p w14:paraId="4D97FAC1" w14:textId="77777777" w:rsidR="00FC2F6D" w:rsidRDefault="00095932" w:rsidP="00FC2F6D">
                            <w:pPr>
                              <w:pStyle w:val="BulletList"/>
                            </w:pPr>
                            <w:r>
                              <w:t>Think about when and why you smoke—keep track of when you light up and how you’re feeling. Identifying your triggers can help you prepare to quit.</w:t>
                            </w:r>
                          </w:p>
                          <w:p w14:paraId="5A7BA810" w14:textId="77777777" w:rsidR="00FC2F6D" w:rsidRDefault="00095932" w:rsidP="00FC2F6D">
                            <w:pPr>
                              <w:pStyle w:val="BulletList"/>
                            </w:pPr>
                            <w:r>
                              <w:t>Think of the many benefits to quitting, like extending your lifespan, saving more money and feeling healthier overall, to stay motivated.</w:t>
                            </w:r>
                          </w:p>
                          <w:p w14:paraId="54EB4182" w14:textId="77777777" w:rsidR="00D66ED4" w:rsidRDefault="00095932" w:rsidP="00FC2F6D">
                            <w:pPr>
                              <w:pStyle w:val="BulletList"/>
                            </w:pPr>
                            <w:r>
                              <w:t xml:space="preserve">Plan ahead for cigarette cravings to stay on track. Some common strategies </w:t>
                            </w:r>
                            <w:r w:rsidR="00C41621">
                              <w:t>for</w:t>
                            </w:r>
                            <w:r>
                              <w:t xml:space="preserve"> managing cravings include chewing gum, eating a healthy snack or taking a walk when you feel the urge to smoke.</w:t>
                            </w:r>
                            <w:r w:rsidRPr="00D66ED4">
                              <w:t xml:space="preserve"> </w:t>
                            </w:r>
                          </w:p>
                          <w:p w14:paraId="603CEDF1" w14:textId="77777777" w:rsidR="00FC2F6D" w:rsidRDefault="00095932" w:rsidP="00FC2F6D">
                            <w:pPr>
                              <w:pStyle w:val="BulletList"/>
                            </w:pPr>
                            <w:r>
                              <w:t>Be sure to share your plans with your loved ones so that they can help support you and hold you accountable.</w:t>
                            </w:r>
                          </w:p>
                          <w:p w14:paraId="1C812EF7" w14:textId="77777777" w:rsidR="00FC2F6D" w:rsidRDefault="00095932" w:rsidP="00C45BF9">
                            <w:r>
                              <w:t xml:space="preserve">It’s never too late to start your smoking cessation journey. </w:t>
                            </w:r>
                            <w:r w:rsidR="00D66ED4">
                              <w:t xml:space="preserve"> Talk to your doctor today to create a cessation strategy that’s right for you. 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2A6F3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08pt;margin-top:0;width:259.2pt;height:424.8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" filled="f" stroked="f">
                <v:textbox inset="0,,0">
                  <w:txbxContent>
                    <w:p w14:paraId="1466D03D" w14:textId="77777777" w:rsidR="00D66ED4" w:rsidRDefault="00095932" w:rsidP="00C45BF9">
                      <w:r>
                        <w:rPr>
                          <w:noProof/>
                        </w:rPr>
                        <w:drawing>
                          <wp:inline distT="0" distB="0" distL="0" distR="0" wp14:anchorId="0C37FB84" wp14:editId="5AB8B092">
                            <wp:extent cx="3281566" cy="982859"/>
                            <wp:effectExtent l="0" t="0" r="0" b="8255"/>
                            <wp:docPr id="134969320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74837298" name="Artboard 1.jp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97273" cy="98756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74F7067" w14:textId="77777777" w:rsidR="00FC2F6D" w:rsidRDefault="00095932" w:rsidP="002253FF">
                      <w:r w:rsidRPr="00837154">
                        <w:t>are some suggestions to get you started on your journey to being smoke-free</w:t>
                      </w:r>
                      <w:r>
                        <w:t>:</w:t>
                      </w:r>
                    </w:p>
                    <w:p w14:paraId="4D97FAC1" w14:textId="77777777" w:rsidR="00FC2F6D" w:rsidRDefault="00095932" w:rsidP="00FC2F6D">
                      <w:pPr>
                        <w:pStyle w:val="BulletList"/>
                      </w:pPr>
                      <w:r>
                        <w:t>Think about when and why you smoke—keep track of when you light up and how you’re feeling. Identifying your triggers can help you prepare to quit.</w:t>
                      </w:r>
                    </w:p>
                    <w:p w14:paraId="5A7BA810" w14:textId="77777777" w:rsidR="00FC2F6D" w:rsidRDefault="00095932" w:rsidP="00FC2F6D">
                      <w:pPr>
                        <w:pStyle w:val="BulletList"/>
                      </w:pPr>
                      <w:r>
                        <w:t>Think of the many benefits to quitting, like extending your lifespan, saving more money and feeling healthier overall, to stay motivated.</w:t>
                      </w:r>
                    </w:p>
                    <w:p w14:paraId="54EB4182" w14:textId="77777777" w:rsidR="00D66ED4" w:rsidRDefault="00095932" w:rsidP="00FC2F6D">
                      <w:pPr>
                        <w:pStyle w:val="BulletList"/>
                      </w:pPr>
                      <w:r>
                        <w:t xml:space="preserve">Plan ahead for cigarette cravings to stay on track. Some common strategies </w:t>
                      </w:r>
                      <w:r w:rsidR="00C41621">
                        <w:t>for</w:t>
                      </w:r>
                      <w:r>
                        <w:t xml:space="preserve"> managing cravings include chewing gum, eating a healthy snack or taking a walk when you feel the urge to smoke.</w:t>
                      </w:r>
                      <w:r w:rsidRPr="00D66ED4">
                        <w:t xml:space="preserve"> </w:t>
                      </w:r>
                    </w:p>
                    <w:p w14:paraId="603CEDF1" w14:textId="77777777" w:rsidR="00FC2F6D" w:rsidRDefault="00095932" w:rsidP="00FC2F6D">
                      <w:pPr>
                        <w:pStyle w:val="BulletList"/>
                      </w:pPr>
                      <w:r>
                        <w:t>Be sure to share your plans with your loved ones so that they can help support you and hold you accountable.</w:t>
                      </w:r>
                    </w:p>
                    <w:p w14:paraId="1C812EF7" w14:textId="77777777" w:rsidR="00FC2F6D" w:rsidRDefault="00095932" w:rsidP="00C45BF9">
                      <w:r>
                        <w:t xml:space="preserve">It’s never too late to start your smoking cessation journey. </w:t>
                      </w:r>
                      <w:r w:rsidR="00D66ED4">
                        <w:t xml:space="preserve"> Talk to your doctor today to create a cessation strategy that’s right for you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06BE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3622ADE" wp14:editId="68132F42">
                <wp:simplePos x="0" y="0"/>
                <wp:positionH relativeFrom="column">
                  <wp:posOffset>19050</wp:posOffset>
                </wp:positionH>
                <wp:positionV relativeFrom="paragraph">
                  <wp:posOffset>0</wp:posOffset>
                </wp:positionV>
                <wp:extent cx="3291840" cy="5505450"/>
                <wp:effectExtent l="0" t="0" r="381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1840" cy="5505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1902C7" w14:textId="77777777" w:rsidR="009879F5" w:rsidRPr="005F30A2" w:rsidRDefault="00095932" w:rsidP="005F30A2">
                            <w:pPr>
                              <w:pStyle w:val="ArticleHeader"/>
                              <w:rPr>
                                <w:rStyle w:val="LeadHookChar"/>
                                <w:rFonts w:asciiTheme="minorHAnsi" w:hAnsiTheme="minorHAnsi"/>
                                <w:b/>
                                <w:color w:val="E88B7F"/>
                              </w:rPr>
                            </w:pPr>
                            <w:r w:rsidRPr="005F30A2">
                              <w:rPr>
                                <w:rStyle w:val="LeadHookChar"/>
                                <w:rFonts w:asciiTheme="minorHAnsi" w:hAnsiTheme="minorHAnsi"/>
                                <w:b/>
                                <w:color w:val="E88B7F"/>
                              </w:rPr>
                              <w:t>Celebrate World No Tobacco Day by Learning About Smoking Cessation</w:t>
                            </w:r>
                          </w:p>
                          <w:p w14:paraId="2D8C8049" w14:textId="77777777" w:rsidR="002A7CA7" w:rsidRDefault="00095932" w:rsidP="002A7CA7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>According to the American Lung Association, smoking kills over 480,000 people every year</w:t>
                            </w:r>
                            <w:r w:rsidR="00CF6B0F">
                              <w:rPr>
                                <w:noProof/>
                              </w:rPr>
                              <w:t xml:space="preserve">. </w:t>
                            </w:r>
                            <w:r w:rsidRPr="00BA5DBB">
                              <w:rPr>
                                <w:noProof/>
                              </w:rPr>
                              <w:t xml:space="preserve">Few people would disagree </w:t>
                            </w:r>
                            <w:r w:rsidR="00C41621">
                              <w:rPr>
                                <w:noProof/>
                              </w:rPr>
                              <w:t xml:space="preserve">that </w:t>
                            </w:r>
                            <w:r w:rsidRPr="00BA5DBB">
                              <w:rPr>
                                <w:noProof/>
                              </w:rPr>
                              <w:t>smoking is hazardous to their health, yet millions continue to take part in this unhealthy habit.</w:t>
                            </w:r>
                          </w:p>
                          <w:p w14:paraId="02222AE5" w14:textId="77777777" w:rsidR="00585CA4" w:rsidRPr="00BA5DBB" w:rsidRDefault="00095932" w:rsidP="002A7CA7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>The most recent data from the Centers for Disease Control and Prevention (CDC) shows</w:t>
                            </w:r>
                            <w:r w:rsidR="0096222A">
                              <w:rPr>
                                <w:noProof/>
                              </w:rPr>
                              <w:t xml:space="preserve"> a decline in U.S. adult smokers, but an estimated 34 million still smoke cigarettes. </w:t>
                            </w:r>
                            <w:r w:rsidR="0052260D">
                              <w:rPr>
                                <w:noProof/>
                              </w:rPr>
                              <w:t xml:space="preserve">The World Health Organization (WHO) estimates that 1.1 billion adults worldwide smoke cigarettes. </w:t>
                            </w:r>
                          </w:p>
                          <w:p w14:paraId="73D43368" w14:textId="77777777" w:rsidR="00AD5F4A" w:rsidRDefault="00095932" w:rsidP="002A7CA7">
                            <w:r w:rsidRPr="002A7CA7">
                              <w:t xml:space="preserve">The tobacco epidemic is so pervasive that the </w:t>
                            </w:r>
                            <w:r w:rsidR="00CF6B0F">
                              <w:t xml:space="preserve">WHO </w:t>
                            </w:r>
                            <w:r w:rsidRPr="002A7CA7">
                              <w:t xml:space="preserve">supports World No Tobacco Day, held annually on May 31. </w:t>
                            </w:r>
                            <w:r w:rsidR="00C45BF9">
                              <w:t xml:space="preserve">In honor of World No Tobacco Day this year, take some time to learn about the benefits of smoking cessation and how you or a loved one can get started on the journey of quitting smoking. </w:t>
                            </w:r>
                          </w:p>
                          <w:p w14:paraId="2EC52109" w14:textId="77777777" w:rsidR="00D66ED4" w:rsidRDefault="00095932" w:rsidP="00D66ED4">
                            <w:pPr>
                              <w:pStyle w:val="ParaHeader"/>
                            </w:pPr>
                            <w:r>
                              <w:t>Quitting Smoking</w:t>
                            </w:r>
                          </w:p>
                          <w:p w14:paraId="5B91113D" w14:textId="77777777" w:rsidR="002A7CA7" w:rsidRDefault="00095932" w:rsidP="00D66ED4">
                            <w:r>
                              <w:t xml:space="preserve">Smoking can cause immediate bodily damage and result in long-term health problems. More than 16 million Americans are living with a smoking-related disease like cancer, heart disease </w:t>
                            </w:r>
                            <w:r w:rsidR="004C01AB">
                              <w:t>or</w:t>
                            </w:r>
                            <w:r>
                              <w:t xml:space="preserve"> chronic obstructive pulmonary disease.</w:t>
                            </w:r>
                            <w:r w:rsidR="00506BEC">
                              <w:t xml:space="preserve"> </w:t>
                            </w:r>
                          </w:p>
                          <w:p w14:paraId="674F2920" w14:textId="77777777" w:rsidR="00C91FB1" w:rsidRDefault="00095932" w:rsidP="00D66ED4">
                            <w:r w:rsidRPr="00837154">
                              <w:t>With all the health risks associated with smoking, it’s important to extinguish your smoking habit for good</w:t>
                            </w:r>
                            <w:r>
                              <w:t xml:space="preserve">. </w:t>
                            </w:r>
                            <w:r w:rsidRPr="00837154">
                              <w:t>Here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622ADE" id="Text Box 2" o:spid="_x0000_s1027" type="#_x0000_t202" style="position:absolute;margin-left:1.5pt;margin-top:0;width:259.2pt;height:433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" filled="f" stroked="f">
                <v:textbox inset="0,,0">
                  <w:txbxContent>
                    <w:p w14:paraId="6F1902C7" w14:textId="77777777" w:rsidR="009879F5" w:rsidRPr="005F30A2" w:rsidRDefault="00095932" w:rsidP="005F30A2">
                      <w:pPr>
                        <w:pStyle w:val="ArticleHeader"/>
                        <w:rPr>
                          <w:rStyle w:val="LeadHookChar"/>
                          <w:rFonts w:asciiTheme="minorHAnsi" w:hAnsiTheme="minorHAnsi"/>
                          <w:b/>
                          <w:color w:val="E88B7F"/>
                        </w:rPr>
                      </w:pPr>
                      <w:r w:rsidRPr="005F30A2">
                        <w:rPr>
                          <w:rStyle w:val="LeadHookChar"/>
                          <w:rFonts w:asciiTheme="minorHAnsi" w:hAnsiTheme="minorHAnsi"/>
                          <w:b/>
                          <w:color w:val="E88B7F"/>
                        </w:rPr>
                        <w:t>Celebrate World No Tobacco Day by Learning About Smoking Cessation</w:t>
                      </w:r>
                    </w:p>
                    <w:p w14:paraId="2D8C8049" w14:textId="77777777" w:rsidR="002A7CA7" w:rsidRDefault="00095932" w:rsidP="002A7CA7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According to the American Lung Association, smoking kills over 480,000 people every year</w:t>
                      </w:r>
                      <w:r w:rsidR="00CF6B0F">
                        <w:rPr>
                          <w:noProof/>
                        </w:rPr>
                        <w:t xml:space="preserve">. </w:t>
                      </w:r>
                      <w:r w:rsidRPr="00BA5DBB">
                        <w:rPr>
                          <w:noProof/>
                        </w:rPr>
                        <w:t xml:space="preserve">Few people would disagree </w:t>
                      </w:r>
                      <w:r w:rsidR="00C41621">
                        <w:rPr>
                          <w:noProof/>
                        </w:rPr>
                        <w:t xml:space="preserve">that </w:t>
                      </w:r>
                      <w:r w:rsidRPr="00BA5DBB">
                        <w:rPr>
                          <w:noProof/>
                        </w:rPr>
                        <w:t>smoking is hazardous to their health, yet millions continue to take part in this unhealthy habit.</w:t>
                      </w:r>
                    </w:p>
                    <w:p w14:paraId="02222AE5" w14:textId="77777777" w:rsidR="00585CA4" w:rsidRPr="00BA5DBB" w:rsidRDefault="00095932" w:rsidP="002A7CA7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The most recent data from the Center</w:t>
                      </w:r>
                      <w:r>
                        <w:rPr>
                          <w:noProof/>
                        </w:rPr>
                        <w:t>s for Disease Control and Prevention (CDC) shows</w:t>
                      </w:r>
                      <w:r w:rsidR="0096222A">
                        <w:rPr>
                          <w:noProof/>
                        </w:rPr>
                        <w:t xml:space="preserve"> a decline in U.S. adult smokers, but an estimated 34 million still smoke cigarettes. </w:t>
                      </w:r>
                      <w:r w:rsidR="0052260D">
                        <w:rPr>
                          <w:noProof/>
                        </w:rPr>
                        <w:t xml:space="preserve">The World Health Organization (WHO) estimates that 1.1 billion adults worldwide smoke cigarettes. </w:t>
                      </w:r>
                    </w:p>
                    <w:p w14:paraId="73D43368" w14:textId="77777777" w:rsidR="00AD5F4A" w:rsidRDefault="00095932" w:rsidP="002A7CA7">
                      <w:r w:rsidRPr="002A7CA7">
                        <w:t>The tobacco epidemic is</w:t>
                      </w:r>
                      <w:r w:rsidRPr="002A7CA7">
                        <w:t xml:space="preserve"> so pervasive that the </w:t>
                      </w:r>
                      <w:r w:rsidR="00CF6B0F">
                        <w:t xml:space="preserve">WHO </w:t>
                      </w:r>
                      <w:r w:rsidRPr="002A7CA7">
                        <w:t xml:space="preserve">supports World No Tobacco Day, held annually on May 31. </w:t>
                      </w:r>
                      <w:r w:rsidR="00C45BF9">
                        <w:t xml:space="preserve">In honor of World No Tobacco Day this year, take some time to learn about the benefits of smoking cessation and how you or a loved one can get started on the journey of quitting smoking. </w:t>
                      </w:r>
                    </w:p>
                    <w:p w14:paraId="2EC52109" w14:textId="77777777" w:rsidR="00D66ED4" w:rsidRDefault="00095932" w:rsidP="00D66ED4">
                      <w:pPr>
                        <w:pStyle w:val="ParaHeader"/>
                      </w:pPr>
                      <w:r>
                        <w:t>Quitting Smoking</w:t>
                      </w:r>
                    </w:p>
                    <w:p w14:paraId="5B91113D" w14:textId="77777777" w:rsidR="002A7CA7" w:rsidRDefault="00095932" w:rsidP="00D66ED4">
                      <w:r>
                        <w:t xml:space="preserve">Smoking can cause immediate bodily damage and result in long-term health problems. More than 16 million Americans are living with a smoking-related disease like cancer, heart disease </w:t>
                      </w:r>
                      <w:r w:rsidR="004C01AB">
                        <w:t>or</w:t>
                      </w:r>
                      <w:r>
                        <w:t xml:space="preserve"> chronic obstructive pulmonary disease.</w:t>
                      </w:r>
                      <w:r w:rsidR="00506BEC">
                        <w:t xml:space="preserve"> </w:t>
                      </w:r>
                    </w:p>
                    <w:p w14:paraId="674F2920" w14:textId="77777777" w:rsidR="00C91FB1" w:rsidRDefault="00095932" w:rsidP="00D66ED4">
                      <w:r w:rsidRPr="00837154">
                        <w:t>With all the health risks associated with smoking, it’s important to extinguish your smoking habit for good</w:t>
                      </w:r>
                      <w:r>
                        <w:t xml:space="preserve">. </w:t>
                      </w:r>
                      <w:r w:rsidRPr="00837154">
                        <w:t>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F375F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4308E20D" wp14:editId="46D4D5DA">
                <wp:simplePos x="0" y="0"/>
                <wp:positionH relativeFrom="page">
                  <wp:align>right</wp:align>
                </wp:positionH>
                <wp:positionV relativeFrom="paragraph">
                  <wp:posOffset>-403674</wp:posOffset>
                </wp:positionV>
                <wp:extent cx="7393259" cy="301557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3259" cy="3015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DBF89C" w14:textId="1C4AB942" w:rsidR="005F375F" w:rsidRPr="005F375F" w:rsidRDefault="00095932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5F375F">
                              <w:rPr>
                                <w:color w:val="FFFFFF" w:themeColor="background1"/>
                              </w:rPr>
                              <w:t>Brought to you by</w:t>
                            </w:r>
                            <w:r w:rsidR="00903BE6">
                              <w:rPr>
                                <w:color w:val="FFFFFF" w:themeColor="background1"/>
                              </w:rPr>
                              <w:t xml:space="preserve"> Your Employer and Sullivan Benefits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08E20D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530.95pt;margin-top:-31.8pt;width:582.15pt;height:23.75pt;z-index:-25165414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" filled="f" stroked="f">
                <v:textbox>
                  <w:txbxContent>
                    <w:p w14:paraId="35DBF89C" w14:textId="1C4AB942" w:rsidR="005F375F" w:rsidRPr="005F375F" w:rsidRDefault="00095932">
                      <w:pPr>
                        <w:rPr>
                          <w:color w:val="FFFFFF" w:themeColor="background1"/>
                        </w:rPr>
                      </w:pPr>
                      <w:r w:rsidRPr="005F375F">
                        <w:rPr>
                          <w:color w:val="FFFFFF" w:themeColor="background1"/>
                        </w:rPr>
                        <w:t>Brought to you by</w:t>
                      </w:r>
                      <w:r w:rsidR="00903BE6">
                        <w:rPr>
                          <w:color w:val="FFFFFF" w:themeColor="background1"/>
                        </w:rPr>
                        <w:t xml:space="preserve"> Your Employer and Sullivan Benefi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C9C7FE1" w14:textId="77777777" w:rsidR="00946A52" w:rsidRDefault="00095932" w:rsidP="008C44CD">
      <w:pPr>
        <w:pStyle w:val="RecipeNormal"/>
        <w:ind w:left="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E1CF0D2" wp14:editId="674FA651">
                <wp:simplePos x="0" y="0"/>
                <wp:positionH relativeFrom="column">
                  <wp:posOffset>0</wp:posOffset>
                </wp:positionH>
                <wp:positionV relativeFrom="paragraph">
                  <wp:posOffset>5734685</wp:posOffset>
                </wp:positionV>
                <wp:extent cx="4493895" cy="2981325"/>
                <wp:effectExtent l="0" t="0" r="1905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3895" cy="2981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8E617A" w14:textId="77777777" w:rsidR="00266511" w:rsidRPr="003B50C4" w:rsidRDefault="00095932" w:rsidP="00266511">
                            <w:pPr>
                              <w:pStyle w:val="ArticleHeader"/>
                            </w:pPr>
                            <w:r>
                              <w:t>Combatting the Loneliness Epidemic</w:t>
                            </w:r>
                            <w:r w:rsidR="00D253D5">
                              <w:t xml:space="preserve"> at Work</w:t>
                            </w:r>
                          </w:p>
                          <w:p w14:paraId="4D3E3B58" w14:textId="77777777" w:rsidR="00D66ED4" w:rsidRDefault="00095932" w:rsidP="00D66ED4">
                            <w:r>
                              <w:t xml:space="preserve">If you feel lonely at work, you’re not alone. In fact, about one-third of U.S. workers reported that they felt a general sense of loneliness, emptiness and disconnection from their co-workers. </w:t>
                            </w:r>
                          </w:p>
                          <w:p w14:paraId="67777762" w14:textId="77777777" w:rsidR="00266511" w:rsidRDefault="00095932" w:rsidP="00D66ED4">
                            <w:r>
                              <w:t xml:space="preserve">Signs that you may be struggling with loneliness include feeling disconnected from your peers, heavily scrutinizing others, being sensitive to others’ responses toward you and having difficulty trusting people. </w:t>
                            </w:r>
                          </w:p>
                          <w:p w14:paraId="6D2BD153" w14:textId="77777777" w:rsidR="00076480" w:rsidRDefault="00095932" w:rsidP="00D66ED4">
                            <w:r w:rsidRPr="00D66ED4">
                              <w:t>The hardest step to take when overcoming loneliness can often be the first one</w:t>
                            </w:r>
                            <w:r w:rsidR="004C01AB">
                              <w:t>—reaching out to your co-workers. B</w:t>
                            </w:r>
                            <w:r w:rsidRPr="00D66ED4">
                              <w:t>ut the rewards can be invaluable.</w:t>
                            </w:r>
                            <w:r>
                              <w:t xml:space="preserve"> </w:t>
                            </w:r>
                            <w:r w:rsidRPr="00D66ED4">
                              <w:t>The odds are that you are not the only person in your department, or your company, suffering from loneliness.</w:t>
                            </w:r>
                            <w:r w:rsidR="00B3627A">
                              <w:t xml:space="preserve"> By reaching out and connecting your co-workers—through the use of work-approved electronic communications—you </w:t>
                            </w:r>
                            <w:r w:rsidRPr="00D66ED4">
                              <w:t>can help yourself stop feeling lonely while also helping others.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1CF0D2" id="Text Box 8" o:spid="_x0000_s1029" type="#_x0000_t202" style="position:absolute;margin-left:0;margin-top:451.55pt;width:353.85pt;height:234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" filled="f" stroked="f">
                <v:textbox inset="0,,0">
                  <w:txbxContent>
                    <w:p w14:paraId="0C8E617A" w14:textId="77777777" w:rsidR="00266511" w:rsidRPr="003B50C4" w:rsidRDefault="00095932" w:rsidP="00266511">
                      <w:pPr>
                        <w:pStyle w:val="ArticleHeader"/>
                      </w:pPr>
                      <w:r>
                        <w:t>Combatting the Loneliness Epidemic</w:t>
                      </w:r>
                      <w:r w:rsidR="00D253D5">
                        <w:t xml:space="preserve"> at Work</w:t>
                      </w:r>
                    </w:p>
                    <w:p w14:paraId="4D3E3B58" w14:textId="77777777" w:rsidR="00D66ED4" w:rsidRDefault="00095932" w:rsidP="00D66ED4">
                      <w:r>
                        <w:t xml:space="preserve">If you feel lonely at work, you’re not alone. In fact, about one-third of U.S. workers reported that they felt a general sense of loneliness, emptiness and disconnection from their co-workers. </w:t>
                      </w:r>
                    </w:p>
                    <w:p w14:paraId="67777762" w14:textId="77777777" w:rsidR="00266511" w:rsidRDefault="00095932" w:rsidP="00D66ED4">
                      <w:r>
                        <w:t>Signs that you may be struggling with loneliness include feeli</w:t>
                      </w:r>
                      <w:r>
                        <w:t xml:space="preserve">ng disconnected from your peers, heavily scrutinizing others, being sensitive to others’ responses toward you and having difficulty trusting people. </w:t>
                      </w:r>
                    </w:p>
                    <w:p w14:paraId="6D2BD153" w14:textId="77777777" w:rsidR="00076480" w:rsidRDefault="00095932" w:rsidP="00D66ED4">
                      <w:r w:rsidRPr="00D66ED4">
                        <w:t>The hardest step to take when overcoming loneliness can often be the first one</w:t>
                      </w:r>
                      <w:r w:rsidR="004C01AB">
                        <w:t>—reaching out to your co-workers. B</w:t>
                      </w:r>
                      <w:r w:rsidRPr="00D66ED4">
                        <w:t>ut the rewards can be invaluable.</w:t>
                      </w:r>
                      <w:r>
                        <w:t xml:space="preserve"> </w:t>
                      </w:r>
                      <w:r w:rsidRPr="00D66ED4">
                        <w:t>The odds are that you are not the only person in your department, or your company, suffering from loneliness.</w:t>
                      </w:r>
                      <w:r w:rsidR="00B3627A">
                        <w:t xml:space="preserve"> By reaching out and connecting your co-workers—through the use of work-approved electronic communications—you </w:t>
                      </w:r>
                      <w:r w:rsidRPr="00D66ED4">
                        <w:t>can help yourself stop feeling lonely while also helping other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24721">
        <w:rPr>
          <w:noProof/>
        </w:rPr>
        <w:drawing>
          <wp:anchor distT="0" distB="0" distL="114300" distR="114300" simplePos="0" relativeHeight="251671552" behindDoc="1" locked="0" layoutInCell="1" allowOverlap="1" wp14:anchorId="75AC5F58" wp14:editId="70D29EB7">
            <wp:simplePos x="0" y="0"/>
            <wp:positionH relativeFrom="column">
              <wp:posOffset>-95538</wp:posOffset>
            </wp:positionH>
            <wp:positionV relativeFrom="paragraph">
              <wp:posOffset>3461643</wp:posOffset>
            </wp:positionV>
            <wp:extent cx="4251483" cy="2295567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640418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483" cy="2295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4721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B1FB41C" wp14:editId="6A4D8A15">
                <wp:simplePos x="0" y="0"/>
                <wp:positionH relativeFrom="margin">
                  <wp:align>left</wp:align>
                </wp:positionH>
                <wp:positionV relativeFrom="paragraph">
                  <wp:posOffset>-133341</wp:posOffset>
                </wp:positionV>
                <wp:extent cx="4530725" cy="3522689"/>
                <wp:effectExtent l="0" t="0" r="3175" b="190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352268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D75BF1" w14:textId="77777777" w:rsidR="005A6847" w:rsidRPr="003B50C4" w:rsidRDefault="00095932" w:rsidP="005A6847">
                            <w:pPr>
                              <w:pStyle w:val="ArticleHeader"/>
                            </w:pPr>
                            <w:bookmarkStart w:id="0" w:name="_Hlk25135315"/>
                            <w:r>
                              <w:t>Sugar Substitutes and You</w:t>
                            </w:r>
                          </w:p>
                          <w:bookmarkEnd w:id="0"/>
                          <w:p w14:paraId="15EEFC6D" w14:textId="77777777" w:rsidR="00AD66BF" w:rsidRDefault="00095932" w:rsidP="00AD66BF">
                            <w:r w:rsidRPr="00AD66BF">
                              <w:t xml:space="preserve">At a first glance, </w:t>
                            </w:r>
                            <w:r>
                              <w:t>artificial sweeteners</w:t>
                            </w:r>
                            <w:r w:rsidRPr="00AD66BF">
                              <w:t xml:space="preserve"> seem like harmless and attractive alternatives to standard sugar.</w:t>
                            </w:r>
                            <w:r>
                              <w:t xml:space="preserve"> </w:t>
                            </w:r>
                            <w:r w:rsidRPr="00AD66BF">
                              <w:t>Sugar substitutes provide a sweet taste without the calories or carbohydrates that accompany sugar and other sweeteners.</w:t>
                            </w:r>
                            <w:r>
                              <w:t xml:space="preserve"> </w:t>
                            </w:r>
                            <w:r w:rsidRPr="00AD66BF">
                              <w:t xml:space="preserve">The Food and Drug Administration (FDA) has approved </w:t>
                            </w:r>
                            <w:r>
                              <w:t xml:space="preserve">the use of </w:t>
                            </w:r>
                            <w:r w:rsidRPr="00AD66BF">
                              <w:t>acesulfame-K</w:t>
                            </w:r>
                            <w:r>
                              <w:t xml:space="preserve"> (Sunnett</w:t>
                            </w:r>
                            <w:r w:rsidRPr="00AD66BF">
                              <w:t>®</w:t>
                            </w:r>
                            <w:r>
                              <w:t>)</w:t>
                            </w:r>
                            <w:r w:rsidRPr="00AD66BF">
                              <w:t>, aspartame</w:t>
                            </w:r>
                            <w:r>
                              <w:t xml:space="preserve"> (Equal</w:t>
                            </w:r>
                            <w:r w:rsidRPr="00EE4C01">
                              <w:t>®</w:t>
                            </w:r>
                            <w:r>
                              <w:t>)</w:t>
                            </w:r>
                            <w:r w:rsidRPr="00AD66BF">
                              <w:t>, neotame, saccharin</w:t>
                            </w:r>
                            <w:r>
                              <w:t xml:space="preserve"> (Sweet’N Low</w:t>
                            </w:r>
                            <w:r w:rsidRPr="00EE4C01">
                              <w:t>®</w:t>
                            </w:r>
                            <w:r>
                              <w:t>)</w:t>
                            </w:r>
                            <w:r w:rsidRPr="00AD66BF">
                              <w:t>, sucralose</w:t>
                            </w:r>
                            <w:r>
                              <w:t xml:space="preserve"> (Splenda</w:t>
                            </w:r>
                            <w:r w:rsidRPr="00EE4C01">
                              <w:t>®</w:t>
                            </w:r>
                            <w:r>
                              <w:t>)</w:t>
                            </w:r>
                            <w:r w:rsidRPr="00AD66BF">
                              <w:t xml:space="preserve"> and stevia</w:t>
                            </w:r>
                            <w:r>
                              <w:t xml:space="preserve">. </w:t>
                            </w:r>
                          </w:p>
                          <w:p w14:paraId="0C56AD34" w14:textId="77777777" w:rsidR="00AD66BF" w:rsidRDefault="00095932" w:rsidP="00AD66BF">
                            <w:r>
                              <w:t xml:space="preserve">Despite this approval, some health experts </w:t>
                            </w:r>
                            <w:r w:rsidR="00C41621">
                              <w:t xml:space="preserve">discourage </w:t>
                            </w:r>
                            <w:r w:rsidR="009B7DC1">
                              <w:t xml:space="preserve">the use of </w:t>
                            </w:r>
                            <w:r>
                              <w:t xml:space="preserve">sugar substitutes. Keep the following tips in mind to ensure that you’re safely consuming </w:t>
                            </w:r>
                            <w:r w:rsidR="009B7DC1">
                              <w:t>them</w:t>
                            </w:r>
                            <w:r>
                              <w:t>:</w:t>
                            </w:r>
                          </w:p>
                          <w:p w14:paraId="743F61EE" w14:textId="77777777" w:rsidR="00AD66BF" w:rsidRDefault="00095932" w:rsidP="00AD66BF">
                            <w:pPr>
                              <w:pStyle w:val="BulletList"/>
                            </w:pPr>
                            <w:r>
                              <w:t xml:space="preserve">Always read the nutritional facts on foods and drinks to know what and how much of a substitute is being used. </w:t>
                            </w:r>
                          </w:p>
                          <w:p w14:paraId="3E9CD096" w14:textId="77777777" w:rsidR="00AD66BF" w:rsidRDefault="00095932" w:rsidP="00AD66BF">
                            <w:pPr>
                              <w:pStyle w:val="BulletList"/>
                            </w:pPr>
                            <w:r>
                              <w:t>Review the acceptable daily intake guidelines for each approved sugar substitute on the FDA’s website.</w:t>
                            </w:r>
                          </w:p>
                          <w:p w14:paraId="20FADE57" w14:textId="77777777" w:rsidR="00A67B85" w:rsidRDefault="00095932" w:rsidP="00AD66BF">
                            <w:pPr>
                              <w:pStyle w:val="BulletList"/>
                            </w:pPr>
                            <w:r>
                              <w:t>Remember, just because a product contains a sugar substitute does not necessarily mean it is calorie-free or even healthy.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1FB41C" id="Text Box 7" o:spid="_x0000_s1030" type="#_x0000_t202" style="position:absolute;margin-left:0;margin-top:-10.5pt;width:356.75pt;height:277.4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" filled="f" stroked="f">
                <v:textbox inset="0,,0">
                  <w:txbxContent>
                    <w:p w14:paraId="39D75BF1" w14:textId="77777777" w:rsidR="005A6847" w:rsidRPr="003B50C4" w:rsidRDefault="00095932" w:rsidP="005A6847">
                      <w:pPr>
                        <w:pStyle w:val="ArticleHeader"/>
                      </w:pPr>
                      <w:bookmarkStart w:id="1" w:name="_Hlk25135315"/>
                      <w:r>
                        <w:t>Sugar Substitutes and You</w:t>
                      </w:r>
                    </w:p>
                    <w:bookmarkEnd w:id="1"/>
                    <w:p w14:paraId="15EEFC6D" w14:textId="77777777" w:rsidR="00AD66BF" w:rsidRDefault="00095932" w:rsidP="00AD66BF">
                      <w:r w:rsidRPr="00AD66BF">
                        <w:t xml:space="preserve">At a first glance, </w:t>
                      </w:r>
                      <w:r>
                        <w:t>artificial sweeteners</w:t>
                      </w:r>
                      <w:r w:rsidRPr="00AD66BF">
                        <w:t xml:space="preserve"> seem like harmless and attractive alternatives to standard sugar.</w:t>
                      </w:r>
                      <w:r>
                        <w:t xml:space="preserve"> </w:t>
                      </w:r>
                      <w:r w:rsidRPr="00AD66BF">
                        <w:t>Sugar substitutes provide a sweet taste without t</w:t>
                      </w:r>
                      <w:r w:rsidRPr="00AD66BF">
                        <w:t>he calories or carbohydrates that accompany sugar and other sweeteners.</w:t>
                      </w:r>
                      <w:r>
                        <w:t xml:space="preserve"> </w:t>
                      </w:r>
                      <w:r w:rsidRPr="00AD66BF">
                        <w:t xml:space="preserve">The Food and Drug Administration (FDA) has approved </w:t>
                      </w:r>
                      <w:r>
                        <w:t xml:space="preserve">the use of </w:t>
                      </w:r>
                      <w:r w:rsidRPr="00AD66BF">
                        <w:t>acesulfame-K</w:t>
                      </w:r>
                      <w:r>
                        <w:t xml:space="preserve"> (Sunnett</w:t>
                      </w:r>
                      <w:r w:rsidRPr="00AD66BF">
                        <w:t>®</w:t>
                      </w:r>
                      <w:r>
                        <w:t>)</w:t>
                      </w:r>
                      <w:r w:rsidRPr="00AD66BF">
                        <w:t>, aspartame</w:t>
                      </w:r>
                      <w:r>
                        <w:t xml:space="preserve"> (Equal</w:t>
                      </w:r>
                      <w:r w:rsidRPr="00EE4C01">
                        <w:t>®</w:t>
                      </w:r>
                      <w:r>
                        <w:t>)</w:t>
                      </w:r>
                      <w:r w:rsidRPr="00AD66BF">
                        <w:t>, neotame, saccharin</w:t>
                      </w:r>
                      <w:r>
                        <w:t xml:space="preserve"> (Sweet’N Low</w:t>
                      </w:r>
                      <w:r w:rsidRPr="00EE4C01">
                        <w:t>®</w:t>
                      </w:r>
                      <w:r>
                        <w:t>)</w:t>
                      </w:r>
                      <w:r w:rsidRPr="00AD66BF">
                        <w:t>, sucralose</w:t>
                      </w:r>
                      <w:r>
                        <w:t xml:space="preserve"> (Splenda</w:t>
                      </w:r>
                      <w:r w:rsidRPr="00EE4C01">
                        <w:t>®</w:t>
                      </w:r>
                      <w:r>
                        <w:t>)</w:t>
                      </w:r>
                      <w:r w:rsidRPr="00AD66BF">
                        <w:t xml:space="preserve"> and stevia</w:t>
                      </w:r>
                      <w:r>
                        <w:t xml:space="preserve">. </w:t>
                      </w:r>
                    </w:p>
                    <w:p w14:paraId="0C56AD34" w14:textId="77777777" w:rsidR="00AD66BF" w:rsidRDefault="00095932" w:rsidP="00AD66BF">
                      <w:r>
                        <w:t xml:space="preserve">Despite this approval, some health experts </w:t>
                      </w:r>
                      <w:r w:rsidR="00C41621">
                        <w:t xml:space="preserve">discourage </w:t>
                      </w:r>
                      <w:r w:rsidR="009B7DC1">
                        <w:t xml:space="preserve">the use of </w:t>
                      </w:r>
                      <w:r>
                        <w:t xml:space="preserve">sugar substitutes. Keep the following tips in mind to ensure that you’re safely consuming </w:t>
                      </w:r>
                      <w:r w:rsidR="009B7DC1">
                        <w:t>them</w:t>
                      </w:r>
                      <w:r>
                        <w:t>:</w:t>
                      </w:r>
                    </w:p>
                    <w:p w14:paraId="743F61EE" w14:textId="77777777" w:rsidR="00AD66BF" w:rsidRDefault="00095932" w:rsidP="00AD66BF">
                      <w:pPr>
                        <w:pStyle w:val="BulletList"/>
                      </w:pPr>
                      <w:r>
                        <w:t>Always read the nutritional facts on foods and drinks to know what and how much o</w:t>
                      </w:r>
                      <w:r>
                        <w:t xml:space="preserve">f a substitute is being used. </w:t>
                      </w:r>
                    </w:p>
                    <w:p w14:paraId="3E9CD096" w14:textId="77777777" w:rsidR="00AD66BF" w:rsidRDefault="00095932" w:rsidP="00AD66BF">
                      <w:pPr>
                        <w:pStyle w:val="BulletList"/>
                      </w:pPr>
                      <w:r>
                        <w:t>Review the acceptable daily intake guidelines for each approved sugar substitute on the FDA’s website.</w:t>
                      </w:r>
                    </w:p>
                    <w:p w14:paraId="20FADE57" w14:textId="77777777" w:rsidR="00A67B85" w:rsidRDefault="00095932" w:rsidP="00AD66BF">
                      <w:pPr>
                        <w:pStyle w:val="BulletList"/>
                      </w:pPr>
                      <w:r>
                        <w:t>Remember, just because a product contains a sugar substitute does not necessarily mean it is calorie-free or even healthy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344F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BB747C2" wp14:editId="0148A82F">
                <wp:simplePos x="0" y="0"/>
                <wp:positionH relativeFrom="page">
                  <wp:posOffset>5203825</wp:posOffset>
                </wp:positionH>
                <wp:positionV relativeFrom="paragraph">
                  <wp:posOffset>376049</wp:posOffset>
                </wp:positionV>
                <wp:extent cx="2275840" cy="7710632"/>
                <wp:effectExtent l="0" t="0" r="10160" b="508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5840" cy="771063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CE7D5D" w14:textId="77777777" w:rsidR="00FB4697" w:rsidRPr="00C43031" w:rsidRDefault="00095932" w:rsidP="00C43031">
                            <w:pPr>
                              <w:pStyle w:val="RecipeNormal"/>
                              <w:spacing w:after="120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Makes</w:t>
                            </w:r>
                            <w:r w:rsidR="0011749A"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: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</w:t>
                            </w:r>
                            <w:r w:rsidR="004F59D9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4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servings</w:t>
                            </w:r>
                          </w:p>
                          <w:p w14:paraId="23AC090B" w14:textId="77777777" w:rsidR="004F59D9" w:rsidRPr="004F59D9" w:rsidRDefault="00095932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323155">
                              <w:rPr>
                                <w:rFonts w:asciiTheme="majorHAnsi" w:hAnsiTheme="majorHAnsi" w:cstheme="majorHAnsi"/>
                                <w:b/>
                              </w:rPr>
                              <w:t>Ingredients</w:t>
                            </w:r>
                            <w:r w:rsidRPr="00323155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br/>
                            </w:r>
                            <w:r w:rsidR="00323155" w:rsidRPr="004155BE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</w:t>
                            </w:r>
                            <w:r w:rsidR="00323155" w:rsidRPr="00323155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pound firm tofu</w:t>
                            </w:r>
                          </w:p>
                          <w:p w14:paraId="19E39D93" w14:textId="77777777" w:rsidR="004F59D9" w:rsidRPr="004F59D9" w:rsidRDefault="00095932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4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p.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vegetable oil</w:t>
                            </w:r>
                          </w:p>
                          <w:p w14:paraId="4C20DB2E" w14:textId="77777777" w:rsidR="004F59D9" w:rsidRPr="004F59D9" w:rsidRDefault="00095932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2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clov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garlic (peeled and minced)</w:t>
                            </w:r>
                          </w:p>
                          <w:p w14:paraId="23855831" w14:textId="77777777" w:rsidR="004F59D9" w:rsidRPr="004F59D9" w:rsidRDefault="00095932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2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scallions (chopped)</w:t>
                            </w:r>
                          </w:p>
                          <w:p w14:paraId="4D951988" w14:textId="77777777" w:rsidR="004F59D9" w:rsidRPr="004F59D9" w:rsidRDefault="00095932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head broccoli (chopped)</w:t>
                            </w:r>
                          </w:p>
                          <w:p w14:paraId="6C01460D" w14:textId="77777777" w:rsidR="004F59D9" w:rsidRPr="004F59D9" w:rsidRDefault="00095932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¼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 water</w:t>
                            </w:r>
                          </w:p>
                          <w:p w14:paraId="07E96427" w14:textId="77777777" w:rsidR="004F59D9" w:rsidRPr="004F59D9" w:rsidRDefault="00095932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Tbsp.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low-sodium soy sauce</w:t>
                            </w:r>
                          </w:p>
                          <w:p w14:paraId="1FB3D05C" w14:textId="77777777" w:rsidR="004F59D9" w:rsidRPr="004F59D9" w:rsidRDefault="00095932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½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p. c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rushed red pepper flakes</w:t>
                            </w:r>
                          </w:p>
                          <w:p w14:paraId="504D28FF" w14:textId="77777777" w:rsidR="00323155" w:rsidRPr="00323155" w:rsidRDefault="00095932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bsp.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fresh cilantro (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hopped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)</w:t>
                            </w:r>
                          </w:p>
                          <w:p w14:paraId="3B2A94BB" w14:textId="77777777" w:rsidR="00323155" w:rsidRDefault="00323155" w:rsidP="00FB4697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</w:p>
                          <w:p w14:paraId="6B989875" w14:textId="77777777" w:rsidR="00FB4697" w:rsidRPr="00C43031" w:rsidRDefault="00095932" w:rsidP="00FB4697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  <w:color w:val="937FA8"/>
                                <w:sz w:val="21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b/>
                                <w:sz w:val="21"/>
                                <w:szCs w:val="21"/>
                              </w:rPr>
                              <w:t>Preparations</w:t>
                            </w:r>
                          </w:p>
                          <w:p w14:paraId="581DA821" w14:textId="77777777" w:rsidR="004F59D9" w:rsidRPr="004F59D9" w:rsidRDefault="00095932" w:rsidP="004F59D9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Put the tofu on a cutting board and cut it in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to eight pieces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.</w:t>
                            </w:r>
                          </w:p>
                          <w:p w14:paraId="04C7DBEC" w14:textId="77777777" w:rsidR="004F59D9" w:rsidRPr="004F59D9" w:rsidRDefault="00095932" w:rsidP="004F59D9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Put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two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layers of paper towel on a cutting board and put the tofu on top. Let drain at least 20 minutes (and up to 2 hours).</w:t>
                            </w:r>
                          </w:p>
                          <w:p w14:paraId="024CAFB9" w14:textId="77777777" w:rsidR="004F59D9" w:rsidRPr="004F59D9" w:rsidRDefault="00095932" w:rsidP="004F59D9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Place a skillet over medium heat and</w:t>
                            </w:r>
                            <w:r w:rsidR="004C01AB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,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when hot, add 2 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sp.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oil. Add the tofu, one piece at a time, and cook until golden, about 3 minutes per side. Remove the tofu to a plate and set aside.</w:t>
                            </w:r>
                          </w:p>
                          <w:p w14:paraId="52FE0E85" w14:textId="77777777" w:rsidR="004F59D9" w:rsidRPr="004F59D9" w:rsidRDefault="00095932" w:rsidP="004F59D9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Reheat the skillet and when it is hot, add remaining 2 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sp.</w:t>
                            </w: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oil. Add garlic and scallions and cook until just golden, about 2 minutes. Add the broccoli and water and raise the heat to high. Cook until the broccoli is tender, about 4 minutes.</w:t>
                            </w:r>
                          </w:p>
                          <w:p w14:paraId="777FD4A4" w14:textId="77777777" w:rsidR="004F59D9" w:rsidRPr="004F59D9" w:rsidRDefault="00095932" w:rsidP="004F59D9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Return the tofu to the pan and add the remaining ingredients. Stir well.   </w:t>
                            </w:r>
                          </w:p>
                          <w:p w14:paraId="7E0D7DA1" w14:textId="77777777" w:rsidR="004F59D9" w:rsidRPr="004F59D9" w:rsidRDefault="00095932" w:rsidP="004F59D9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4F59D9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Serve with a side of brown rice..</w:t>
                            </w:r>
                          </w:p>
                          <w:p w14:paraId="6699729C" w14:textId="77777777" w:rsidR="0011749A" w:rsidRDefault="00095932" w:rsidP="00FB4697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11749A">
                              <w:rPr>
                                <w:rFonts w:asciiTheme="majorHAnsi" w:hAnsiTheme="majorHAnsi" w:cstheme="majorHAnsi"/>
                                <w:b/>
                              </w:rPr>
                              <w:t>Nutritional Information</w:t>
                            </w:r>
                          </w:p>
                          <w:p w14:paraId="27CEC4E2" w14:textId="77777777" w:rsidR="00FB4697" w:rsidRPr="0011749A" w:rsidRDefault="00095932" w:rsidP="00FB4697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  <w:r w:rsidRPr="0011749A">
                              <w:rPr>
                                <w:rFonts w:asciiTheme="majorHAnsi" w:hAnsiTheme="majorHAnsi" w:cstheme="majorHAnsi"/>
                                <w:b/>
                                <w:sz w:val="18"/>
                                <w:szCs w:val="18"/>
                              </w:rPr>
                              <w:t>(per serving)</w:t>
                            </w:r>
                          </w:p>
                          <w:tbl>
                            <w:tblPr>
                              <w:tblW w:w="0" w:type="auto"/>
                              <w:tblInd w:w="8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812"/>
                              <w:gridCol w:w="1663"/>
                            </w:tblGrid>
                            <w:tr w:rsidR="00331DD5" w14:paraId="5A7D21C1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4263CF65" w14:textId="77777777" w:rsidR="00C43031" w:rsidRPr="0011749A" w:rsidRDefault="00095932" w:rsidP="00C43031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calorie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0A181F80" w14:textId="77777777" w:rsidR="00C43031" w:rsidRPr="00C43031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51</w:t>
                                  </w:r>
                                </w:p>
                              </w:tc>
                            </w:tr>
                            <w:tr w:rsidR="00331DD5" w14:paraId="03BECBC5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0D84C20E" w14:textId="77777777" w:rsidR="00C43031" w:rsidRPr="0011749A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39155DDD" w14:textId="77777777" w:rsidR="00C43031" w:rsidRPr="00C43031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0</w:t>
                                  </w:r>
                                  <w:r w:rsidR="004155BE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331DD5" w14:paraId="717C7E04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499BE7EF" w14:textId="77777777" w:rsidR="00C43031" w:rsidRPr="0011749A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Protein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7D1D8B78" w14:textId="77777777" w:rsidR="00C43031" w:rsidRPr="00C43031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2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331DD5" w14:paraId="7E102DF4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4FFB505F" w14:textId="77777777" w:rsidR="00C43031" w:rsidRPr="0011749A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Carbohydrate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77471C28" w14:textId="77777777" w:rsidR="00C43031" w:rsidRPr="00C43031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8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331DD5" w14:paraId="61361DA4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4DBFDA8F" w14:textId="77777777" w:rsidR="00C43031" w:rsidRPr="0011749A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Dietary fiber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54306F99" w14:textId="77777777" w:rsidR="00C43031" w:rsidRPr="00C43031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331DD5" w14:paraId="65B5986D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741C0D58" w14:textId="77777777" w:rsidR="00C43031" w:rsidRPr="0011749A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Saturated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7338D0F7" w14:textId="77777777" w:rsidR="00C43031" w:rsidRPr="00C43031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331DD5" w14:paraId="04720D55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02A581D1" w14:textId="77777777" w:rsidR="00C43031" w:rsidRPr="0011749A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Sodium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2271D7D7" w14:textId="77777777" w:rsidR="00C43031" w:rsidRPr="00C43031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73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mg</w:t>
                                  </w:r>
                                </w:p>
                              </w:tc>
                            </w:tr>
                            <w:tr w:rsidR="00331DD5" w14:paraId="519FF331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26761F2B" w14:textId="77777777" w:rsidR="00C43031" w:rsidRPr="0011749A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sugar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1C966B52" w14:textId="77777777" w:rsidR="00C43031" w:rsidRPr="00C43031" w:rsidRDefault="00095932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</w:tbl>
                          <w:p w14:paraId="004186CE" w14:textId="77777777" w:rsidR="00FB4697" w:rsidRPr="00C43031" w:rsidRDefault="00095932" w:rsidP="00C43031">
                            <w:pPr>
                              <w:jc w:val="right"/>
                              <w:rPr>
                                <w:rFonts w:cstheme="majorHAnsi"/>
                                <w:sz w:val="20"/>
                              </w:rPr>
                            </w:pPr>
                            <w:r w:rsidRPr="00C43031">
                              <w:rPr>
                                <w:rFonts w:cstheme="majorHAnsi"/>
                                <w:sz w:val="20"/>
                              </w:rPr>
                              <w:t>Source: USDA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747C2" id="Text Box 9" o:spid="_x0000_s1031" type="#_x0000_t202" style="position:absolute;margin-left:409.75pt;margin-top:29.6pt;width:179.2pt;height:607.1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" filled="f" stroked="f">
                <v:textbox inset="0,,0">
                  <w:txbxContent>
                    <w:p w14:paraId="03CE7D5D" w14:textId="77777777" w:rsidR="00FB4697" w:rsidRPr="00C43031" w:rsidRDefault="00095932" w:rsidP="00C43031">
                      <w:pPr>
                        <w:pStyle w:val="RecipeNormal"/>
                        <w:spacing w:after="120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Makes</w:t>
                      </w:r>
                      <w:r w:rsidR="0011749A"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: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</w:t>
                      </w:r>
                      <w:r w:rsidR="004F59D9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4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servings</w:t>
                      </w:r>
                    </w:p>
                    <w:p w14:paraId="23AC090B" w14:textId="77777777" w:rsidR="004F59D9" w:rsidRPr="004F59D9" w:rsidRDefault="00095932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323155">
                        <w:rPr>
                          <w:rFonts w:asciiTheme="majorHAnsi" w:hAnsiTheme="majorHAnsi" w:cstheme="majorHAnsi"/>
                          <w:b/>
                        </w:rPr>
                        <w:t>Ingredients</w:t>
                      </w:r>
                      <w:r w:rsidRPr="00323155">
                        <w:rPr>
                          <w:rFonts w:asciiTheme="majorHAnsi" w:hAnsiTheme="majorHAnsi" w:cstheme="majorHAnsi"/>
                          <w:sz w:val="20"/>
                        </w:rPr>
                        <w:br/>
                      </w:r>
                      <w:r w:rsidR="00323155" w:rsidRPr="004155BE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</w:t>
                      </w:r>
                      <w:r w:rsidR="00323155" w:rsidRPr="00323155"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>pound firm tofu</w:t>
                      </w:r>
                    </w:p>
                    <w:p w14:paraId="19E39D93" w14:textId="77777777" w:rsidR="004F59D9" w:rsidRPr="004F59D9" w:rsidRDefault="00095932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4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 xml:space="preserve"> 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p.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 xml:space="preserve"> vegetable oil</w:t>
                      </w:r>
                    </w:p>
                    <w:p w14:paraId="4C20DB2E" w14:textId="77777777" w:rsidR="004F59D9" w:rsidRPr="004F59D9" w:rsidRDefault="00095932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2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 xml:space="preserve"> clove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 xml:space="preserve"> garlic (peeled and minced)</w:t>
                      </w:r>
                    </w:p>
                    <w:p w14:paraId="23855831" w14:textId="77777777" w:rsidR="004F59D9" w:rsidRPr="004F59D9" w:rsidRDefault="00095932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2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 xml:space="preserve"> scallions (chopped)</w:t>
                      </w:r>
                    </w:p>
                    <w:p w14:paraId="4D951988" w14:textId="77777777" w:rsidR="004F59D9" w:rsidRPr="004F59D9" w:rsidRDefault="00095932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 xml:space="preserve"> head broccoli (chopped)</w:t>
                      </w:r>
                    </w:p>
                    <w:p w14:paraId="6C01460D" w14:textId="77777777" w:rsidR="004F59D9" w:rsidRPr="004F59D9" w:rsidRDefault="00095932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¼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>cup water</w:t>
                      </w:r>
                    </w:p>
                    <w:p w14:paraId="07E96427" w14:textId="77777777" w:rsidR="004F59D9" w:rsidRPr="004F59D9" w:rsidRDefault="00095932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Tbsp.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 xml:space="preserve"> low-sodium soy sauce</w:t>
                      </w:r>
                    </w:p>
                    <w:p w14:paraId="1FB3D05C" w14:textId="77777777" w:rsidR="004F59D9" w:rsidRPr="004F59D9" w:rsidRDefault="00095932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½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>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p. c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>rushed red pepper flakes</w:t>
                      </w:r>
                    </w:p>
                    <w:p w14:paraId="504D28FF" w14:textId="77777777" w:rsidR="00323155" w:rsidRPr="00323155" w:rsidRDefault="00095932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Tbsp.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 xml:space="preserve"> fresh cilantro (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chopped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</w:rPr>
                        <w:t>)</w:t>
                      </w:r>
                    </w:p>
                    <w:p w14:paraId="3B2A94BB" w14:textId="77777777" w:rsidR="00323155" w:rsidRDefault="00323155" w:rsidP="00FB4697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</w:p>
                    <w:p w14:paraId="6B989875" w14:textId="77777777" w:rsidR="00FB4697" w:rsidRPr="00C43031" w:rsidRDefault="00095932" w:rsidP="00FB4697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  <w:color w:val="937FA8"/>
                          <w:sz w:val="21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b/>
                          <w:sz w:val="21"/>
                          <w:szCs w:val="21"/>
                        </w:rPr>
                        <w:t>Preparations</w:t>
                      </w:r>
                    </w:p>
                    <w:p w14:paraId="581DA821" w14:textId="77777777" w:rsidR="004F59D9" w:rsidRPr="004F59D9" w:rsidRDefault="00095932" w:rsidP="004F59D9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Put the tofu on a cutting board and cut it in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to eight pieces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.</w:t>
                      </w:r>
                    </w:p>
                    <w:p w14:paraId="04C7DBEC" w14:textId="77777777" w:rsidR="004F59D9" w:rsidRPr="004F59D9" w:rsidRDefault="00095932" w:rsidP="004F59D9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Put 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two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layers of paper towel on a cutting board and put the tofu on top. Let drain at least 20 minutes (and up to 2 hours).</w:t>
                      </w:r>
                    </w:p>
                    <w:p w14:paraId="024CAFB9" w14:textId="77777777" w:rsidR="004F59D9" w:rsidRPr="004F59D9" w:rsidRDefault="00095932" w:rsidP="004F59D9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Place a skillet over medium heat and</w:t>
                      </w:r>
                      <w:r w:rsidR="004C01AB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,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when hot, add 2 t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sp.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oil. Add the tofu, one piece at a time, and cook until golden, about 3 minutes per side. Remove the tofu to a plate and set aside.</w:t>
                      </w:r>
                    </w:p>
                    <w:p w14:paraId="52FE0E85" w14:textId="77777777" w:rsidR="004F59D9" w:rsidRPr="004F59D9" w:rsidRDefault="00095932" w:rsidP="004F59D9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Reheat the skillet and when it is hot, add remaining 2 t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sp.</w:t>
                      </w:r>
                      <w:r w:rsidRPr="004F59D9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oil. Add garlic and scallions and cook until just golden, about 2 minutes. Add the broccoli and water and raise the heat to high. Cook until the broccoli is tender, about 4 minutes.</w:t>
                      </w:r>
                    </w:p>
                    <w:p w14:paraId="777FD4A4" w14:textId="77777777" w:rsidR="004F59D9" w:rsidRPr="004F59D9" w:rsidRDefault="00095932" w:rsidP="004F59D9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Return the tofu to the pan and add the remaining ingredients. Stir well.   </w:t>
                      </w:r>
                    </w:p>
                    <w:p w14:paraId="7E0D7DA1" w14:textId="77777777" w:rsidR="004F59D9" w:rsidRPr="004F59D9" w:rsidRDefault="00095932" w:rsidP="004F59D9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4F59D9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Serve with a side of brown rice..</w:t>
                      </w:r>
                    </w:p>
                    <w:p w14:paraId="6699729C" w14:textId="77777777" w:rsidR="0011749A" w:rsidRDefault="00095932" w:rsidP="00FB4697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</w:pPr>
                      <w:r w:rsidRPr="0011749A">
                        <w:rPr>
                          <w:rFonts w:asciiTheme="majorHAnsi" w:hAnsiTheme="majorHAnsi" w:cstheme="majorHAnsi"/>
                          <w:b/>
                        </w:rPr>
                        <w:t>Nutritional Information</w:t>
                      </w:r>
                    </w:p>
                    <w:p w14:paraId="27CEC4E2" w14:textId="77777777" w:rsidR="00FB4697" w:rsidRPr="0011749A" w:rsidRDefault="00095932" w:rsidP="00FB4697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</w:pPr>
                      <w:r w:rsidRPr="0011749A">
                        <w:rPr>
                          <w:rFonts w:asciiTheme="majorHAnsi" w:hAnsiTheme="majorHAnsi" w:cstheme="majorHAnsi"/>
                          <w:b/>
                          <w:sz w:val="18"/>
                          <w:szCs w:val="18"/>
                        </w:rPr>
                        <w:t>(per serving)</w:t>
                      </w:r>
                    </w:p>
                    <w:tbl>
                      <w:tblPr>
                        <w:tblW w:w="0" w:type="auto"/>
                        <w:tblInd w:w="85" w:type="dxa"/>
                        <w:tblLook w:val="04A0" w:firstRow="1" w:lastRow="0" w:firstColumn="1" w:lastColumn="0" w:noHBand="0" w:noVBand="1"/>
                      </w:tblPr>
                      <w:tblGrid>
                        <w:gridCol w:w="1812"/>
                        <w:gridCol w:w="1663"/>
                      </w:tblGrid>
                      <w:tr w:rsidR="00331DD5" w14:paraId="5A7D21C1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4263CF65" w14:textId="77777777" w:rsidR="00C43031" w:rsidRPr="0011749A" w:rsidRDefault="00095932" w:rsidP="00C43031">
                            <w:pPr>
                              <w:spacing w:after="0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calorie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0A181F80" w14:textId="77777777" w:rsidR="00C43031" w:rsidRPr="00C43031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51</w:t>
                            </w:r>
                          </w:p>
                        </w:tc>
                      </w:tr>
                      <w:tr w:rsidR="00331DD5" w14:paraId="03BECBC5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0D84C20E" w14:textId="77777777" w:rsidR="00C43031" w:rsidRPr="0011749A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39155DDD" w14:textId="77777777" w:rsidR="00C43031" w:rsidRPr="00C43031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0</w:t>
                            </w:r>
                            <w:r w:rsidR="004155BE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331DD5" w14:paraId="717C7E04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499BE7EF" w14:textId="77777777" w:rsidR="00C43031" w:rsidRPr="0011749A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Protein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7D1D8B78" w14:textId="77777777" w:rsidR="00C43031" w:rsidRPr="00C43031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331DD5" w14:paraId="7E102DF4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4FFB505F" w14:textId="77777777" w:rsidR="00C43031" w:rsidRPr="0011749A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Carbohydrate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77471C28" w14:textId="77777777" w:rsidR="00C43031" w:rsidRPr="00C43031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8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331DD5" w14:paraId="61361DA4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4DBFDA8F" w14:textId="77777777" w:rsidR="00C43031" w:rsidRPr="0011749A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Dietary fiber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54306F99" w14:textId="77777777" w:rsidR="00C43031" w:rsidRPr="00C43031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331DD5" w14:paraId="65B5986D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741C0D58" w14:textId="77777777" w:rsidR="00C43031" w:rsidRPr="0011749A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Saturated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7338D0F7" w14:textId="77777777" w:rsidR="00C43031" w:rsidRPr="00C43031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331DD5" w14:paraId="04720D55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02A581D1" w14:textId="77777777" w:rsidR="00C43031" w:rsidRPr="0011749A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Sodium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2271D7D7" w14:textId="77777777" w:rsidR="00C43031" w:rsidRPr="00C43031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73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mg</w:t>
                            </w:r>
                          </w:p>
                        </w:tc>
                      </w:tr>
                      <w:tr w:rsidR="00331DD5" w14:paraId="519FF331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26761F2B" w14:textId="77777777" w:rsidR="00C43031" w:rsidRPr="0011749A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sugar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1C966B52" w14:textId="77777777" w:rsidR="00C43031" w:rsidRPr="00C43031" w:rsidRDefault="00095932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</w:tbl>
                    <w:p w14:paraId="004186CE" w14:textId="77777777" w:rsidR="00FB4697" w:rsidRPr="00C43031" w:rsidRDefault="00095932" w:rsidP="00C43031">
                      <w:pPr>
                        <w:jc w:val="right"/>
                        <w:rPr>
                          <w:rFonts w:cstheme="majorHAnsi"/>
                          <w:sz w:val="20"/>
                        </w:rPr>
                      </w:pPr>
                      <w:r w:rsidRPr="00C43031">
                        <w:rPr>
                          <w:rFonts w:cstheme="majorHAnsi"/>
                          <w:sz w:val="20"/>
                        </w:rPr>
                        <w:t>Source: USDA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946A52" w:rsidSect="004266BC">
      <w:headerReference w:type="default" r:id="rId17"/>
      <w:footerReference w:type="default" r:id="rId18"/>
      <w:pgSz w:w="12240" w:h="15840"/>
      <w:pgMar w:top="720" w:right="720" w:bottom="720" w:left="720" w:header="720" w:footer="720" w:gutter="0"/>
      <w:cols w:num="2" w:space="360" w:equalWidth="0">
        <w:col w:w="7080" w:space="360"/>
        <w:col w:w="33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38D290" w14:textId="77777777" w:rsidR="00EF2F84" w:rsidRDefault="00EF2F84">
      <w:pPr>
        <w:spacing w:after="0" w:line="240" w:lineRule="auto"/>
      </w:pPr>
      <w:r>
        <w:separator/>
      </w:r>
    </w:p>
  </w:endnote>
  <w:endnote w:type="continuationSeparator" w:id="0">
    <w:p w14:paraId="1DBA7464" w14:textId="77777777" w:rsidR="00EF2F84" w:rsidRDefault="00EF2F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AFDAE" w14:textId="77777777" w:rsidR="009A0BBA" w:rsidRDefault="009A0B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F725A" w14:textId="77777777" w:rsidR="00916931" w:rsidRDefault="00095932">
    <w:pPr>
      <w:pStyle w:val="Footer"/>
    </w:pPr>
    <w:r w:rsidRPr="008D08A1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45784598" wp14:editId="3212A41F">
              <wp:simplePos x="0" y="0"/>
              <wp:positionH relativeFrom="margin">
                <wp:align>left</wp:align>
              </wp:positionH>
              <wp:positionV relativeFrom="page">
                <wp:posOffset>9605483</wp:posOffset>
              </wp:positionV>
              <wp:extent cx="2071370" cy="210185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1370" cy="2101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A5AC506" w14:textId="77777777" w:rsidR="00916931" w:rsidRPr="00044F2B" w:rsidRDefault="00095932" w:rsidP="00916931">
                          <w:pP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© 20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20</w:t>
                          </w: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 Zywave, Inc. All rights reserved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784598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2" type="#_x0000_t202" style="position:absolute;margin-left:0;margin-top:756.35pt;width:163.1pt;height:16.55pt;z-index:-251656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" filled="f" stroked="f" strokeweight=".5pt">
              <v:textbox>
                <w:txbxContent>
                  <w:p w14:paraId="7A5AC506" w14:textId="77777777" w:rsidR="00916931" w:rsidRPr="00044F2B" w:rsidRDefault="00095932" w:rsidP="00916931">
                    <w:pP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</w:pP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© 20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20</w:t>
                    </w: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 xml:space="preserve"> Zywave, Inc. All rights reserved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47AE7" w14:textId="62997147" w:rsidR="00F1655F" w:rsidRDefault="009A0BBA" w:rsidP="00F1655F">
    <w:pPr>
      <w:pStyle w:val="Foot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997DD27" wp14:editId="367C12F4">
              <wp:simplePos x="0" y="0"/>
              <wp:positionH relativeFrom="margin">
                <wp:posOffset>4693920</wp:posOffset>
              </wp:positionH>
              <wp:positionV relativeFrom="paragraph">
                <wp:posOffset>-581025</wp:posOffset>
              </wp:positionV>
              <wp:extent cx="1943100" cy="933450"/>
              <wp:effectExtent l="0" t="0" r="19050" b="1905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43100" cy="9334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14:paraId="206065E9" w14:textId="77777777" w:rsidR="009A0BBA" w:rsidRDefault="009A0BBA" w:rsidP="009A0BBA">
                          <w:pPr>
                            <w:jc w:val="center"/>
                            <w:rPr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</w:pPr>
                        </w:p>
                        <w:p w14:paraId="04E2C87E" w14:textId="50EFF394" w:rsidR="009A0BBA" w:rsidRPr="00733428" w:rsidRDefault="009A0BBA" w:rsidP="009A0BBA">
                          <w:pPr>
                            <w:jc w:val="center"/>
                            <w:rPr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</w:pPr>
                          <w:r w:rsidRPr="00733428">
                            <w:rPr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  <w:t>Insert Your Logo He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97DD2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3" type="#_x0000_t202" style="position:absolute;margin-left:369.6pt;margin-top:-45.75pt;width:153pt;height:73.5pt;z-index:251665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" fillcolor="white [3201]" strokecolor="white [3212]" strokeweight=".5pt">
              <v:textbox>
                <w:txbxContent>
                  <w:p w14:paraId="206065E9" w14:textId="77777777" w:rsidR="009A0BBA" w:rsidRDefault="009A0BBA" w:rsidP="009A0BBA">
                    <w:pPr>
                      <w:jc w:val="center"/>
                      <w:rPr>
                        <w:b/>
                        <w:bCs/>
                        <w:color w:val="FF0000"/>
                        <w:sz w:val="32"/>
                        <w:szCs w:val="32"/>
                      </w:rPr>
                    </w:pPr>
                  </w:p>
                  <w:p w14:paraId="04E2C87E" w14:textId="50EFF394" w:rsidR="009A0BBA" w:rsidRPr="00733428" w:rsidRDefault="009A0BBA" w:rsidP="009A0BBA">
                    <w:pPr>
                      <w:jc w:val="center"/>
                      <w:rPr>
                        <w:b/>
                        <w:bCs/>
                        <w:color w:val="FF0000"/>
                        <w:sz w:val="32"/>
                        <w:szCs w:val="32"/>
                      </w:rPr>
                    </w:pPr>
                    <w:r w:rsidRPr="00733428">
                      <w:rPr>
                        <w:b/>
                        <w:bCs/>
                        <w:color w:val="FF0000"/>
                        <w:sz w:val="32"/>
                        <w:szCs w:val="32"/>
                      </w:rPr>
                      <w:t>Insert Your Logo Her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095932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C91282D" wp14:editId="67BF3B75">
              <wp:simplePos x="0" y="0"/>
              <wp:positionH relativeFrom="column">
                <wp:posOffset>1</wp:posOffset>
              </wp:positionH>
              <wp:positionV relativeFrom="paragraph">
                <wp:posOffset>-1905</wp:posOffset>
              </wp:positionV>
              <wp:extent cx="3310890" cy="518160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10890" cy="518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00A3074" w14:textId="77777777" w:rsidR="00F1655F" w:rsidRPr="00C91FB1" w:rsidRDefault="00095932" w:rsidP="00F1655F">
                          <w:pPr>
                            <w:spacing w:line="204" w:lineRule="auto"/>
                            <w:rPr>
                              <w:color w:val="A6A6A6" w:themeColor="background1" w:themeShade="A6"/>
                              <w:sz w:val="14"/>
                              <w:szCs w:val="16"/>
                            </w:rPr>
                          </w:pPr>
                          <w:r w:rsidRPr="00C91FB1">
                            <w:rPr>
                              <w:color w:val="A6A6A6" w:themeColor="background1" w:themeShade="A6"/>
                              <w:sz w:val="14"/>
                              <w:szCs w:val="16"/>
                            </w:rPr>
                            <w:t>This article is intended for informational purposes only and is not intended to be exhaustive, nor should any discussion or opinions be construed as professional advice. Readers should contact a health professional for appropriate advice. © 20</w:t>
                          </w:r>
                          <w:r w:rsidR="00C122B9" w:rsidRPr="00C91FB1">
                            <w:rPr>
                              <w:color w:val="A6A6A6" w:themeColor="background1" w:themeShade="A6"/>
                              <w:sz w:val="14"/>
                              <w:szCs w:val="16"/>
                            </w:rPr>
                            <w:t>20</w:t>
                          </w:r>
                          <w:r w:rsidRPr="00C91FB1">
                            <w:rPr>
                              <w:color w:val="A6A6A6" w:themeColor="background1" w:themeShade="A6"/>
                              <w:sz w:val="14"/>
                              <w:szCs w:val="16"/>
                            </w:rPr>
                            <w:t xml:space="preserve"> Zywave, Inc.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91282D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33" type="#_x0000_t202" style="position:absolute;margin-left:0;margin-top:-.15pt;width:260.7pt;height:40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" filled="f" stroked="f" strokeweight=".5pt">
              <v:textbox>
                <w:txbxContent>
                  <w:p w14:paraId="100A3074" w14:textId="77777777" w:rsidR="00F1655F" w:rsidRPr="00C91FB1" w:rsidRDefault="00095932" w:rsidP="00F1655F">
                    <w:pPr>
                      <w:spacing w:line="204" w:lineRule="auto"/>
                      <w:rPr>
                        <w:color w:val="A6A6A6" w:themeColor="background1" w:themeShade="A6"/>
                        <w:sz w:val="14"/>
                        <w:szCs w:val="16"/>
                      </w:rPr>
                    </w:pPr>
                    <w:r w:rsidRPr="00C91FB1">
                      <w:rPr>
                        <w:color w:val="A6A6A6" w:themeColor="background1" w:themeShade="A6"/>
                        <w:sz w:val="14"/>
                        <w:szCs w:val="16"/>
                      </w:rPr>
                      <w:t xml:space="preserve">This article is intended for informational purposes only and is not intended to be exhaustive, nor should any discussion or opinions be construed as professional advice. </w:t>
                    </w:r>
                    <w:r w:rsidRPr="00C91FB1">
                      <w:rPr>
                        <w:color w:val="A6A6A6" w:themeColor="background1" w:themeShade="A6"/>
                        <w:sz w:val="14"/>
                        <w:szCs w:val="16"/>
                      </w:rPr>
                      <w:t>Readers should contact a health professional for appropriate advice. © 20</w:t>
                    </w:r>
                    <w:r w:rsidR="00C122B9" w:rsidRPr="00C91FB1">
                      <w:rPr>
                        <w:color w:val="A6A6A6" w:themeColor="background1" w:themeShade="A6"/>
                        <w:sz w:val="14"/>
                        <w:szCs w:val="16"/>
                      </w:rPr>
                      <w:t>20</w:t>
                    </w:r>
                    <w:r w:rsidRPr="00C91FB1">
                      <w:rPr>
                        <w:color w:val="A6A6A6" w:themeColor="background1" w:themeShade="A6"/>
                        <w:sz w:val="14"/>
                        <w:szCs w:val="16"/>
                      </w:rPr>
                      <w:t xml:space="preserve"> Zywave, Inc. All rights reserved.</w:t>
                    </w:r>
                  </w:p>
                </w:txbxContent>
              </v:textbox>
            </v:shape>
          </w:pict>
        </mc:Fallback>
      </mc:AlternateContent>
    </w:r>
  </w:p>
  <w:p w14:paraId="398BCEB4" w14:textId="77777777" w:rsidR="00F1655F" w:rsidRDefault="00F1655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89A95" w14:textId="77777777" w:rsidR="00F1655F" w:rsidRPr="00F1655F" w:rsidRDefault="00F1655F" w:rsidP="00F16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BBFC2C" w14:textId="77777777" w:rsidR="00EF2F84" w:rsidRDefault="00EF2F84">
      <w:pPr>
        <w:spacing w:after="0" w:line="240" w:lineRule="auto"/>
      </w:pPr>
      <w:r>
        <w:separator/>
      </w:r>
    </w:p>
  </w:footnote>
  <w:footnote w:type="continuationSeparator" w:id="0">
    <w:p w14:paraId="063B4ED0" w14:textId="77777777" w:rsidR="00EF2F84" w:rsidRDefault="00EF2F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CEEA6C" w14:textId="77777777" w:rsidR="009A0BBA" w:rsidRDefault="009A0B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C1D91" w14:textId="77777777" w:rsidR="00DB7D3B" w:rsidRDefault="0009593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94DCDA7" wp14:editId="08D744D5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ve_Well_Work_Well-20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C545B" w14:textId="4E3AD895" w:rsidR="00F1655F" w:rsidRDefault="00095932" w:rsidP="00F1655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102F132E" wp14:editId="572253C5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4150445" name="Live_Well_Work_Well-20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5DD1462" w14:textId="3A4E22CA" w:rsidR="00F1655F" w:rsidRDefault="00F1655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6F7CFA" w14:textId="77777777" w:rsidR="00CD5B56" w:rsidRDefault="0009593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E58F41C" wp14:editId="2599B2A3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3158517" name="Live_Well_Work_Well-202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AAEEF9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A918A2"/>
    <w:multiLevelType w:val="hybridMultilevel"/>
    <w:tmpl w:val="1C809CD6"/>
    <w:lvl w:ilvl="0" w:tplc="904C25D2">
      <w:start w:val="1"/>
      <w:numFmt w:val="decimal"/>
      <w:pStyle w:val="RecipeNumberList"/>
      <w:lvlText w:val="%1)"/>
      <w:lvlJc w:val="left"/>
      <w:pPr>
        <w:ind w:left="576" w:hanging="360"/>
      </w:pPr>
      <w:rPr>
        <w:rFonts w:ascii="Calibri" w:hAnsi="Calibri" w:hint="default"/>
        <w:b w:val="0"/>
        <w:i w:val="0"/>
        <w:sz w:val="20"/>
        <w:u w:val="none" w:color="8367B1"/>
      </w:rPr>
    </w:lvl>
    <w:lvl w:ilvl="1" w:tplc="64CA1220" w:tentative="1">
      <w:start w:val="1"/>
      <w:numFmt w:val="lowerLetter"/>
      <w:lvlText w:val="%2."/>
      <w:lvlJc w:val="left"/>
      <w:pPr>
        <w:ind w:left="1296" w:hanging="360"/>
      </w:pPr>
    </w:lvl>
    <w:lvl w:ilvl="2" w:tplc="CCB86DF0" w:tentative="1">
      <w:start w:val="1"/>
      <w:numFmt w:val="lowerRoman"/>
      <w:lvlText w:val="%3."/>
      <w:lvlJc w:val="right"/>
      <w:pPr>
        <w:ind w:left="2016" w:hanging="180"/>
      </w:pPr>
    </w:lvl>
    <w:lvl w:ilvl="3" w:tplc="EACE90CC" w:tentative="1">
      <w:start w:val="1"/>
      <w:numFmt w:val="decimal"/>
      <w:lvlText w:val="%4."/>
      <w:lvlJc w:val="left"/>
      <w:pPr>
        <w:ind w:left="2736" w:hanging="360"/>
      </w:pPr>
    </w:lvl>
    <w:lvl w:ilvl="4" w:tplc="5712D042" w:tentative="1">
      <w:start w:val="1"/>
      <w:numFmt w:val="lowerLetter"/>
      <w:lvlText w:val="%5."/>
      <w:lvlJc w:val="left"/>
      <w:pPr>
        <w:ind w:left="3456" w:hanging="360"/>
      </w:pPr>
    </w:lvl>
    <w:lvl w:ilvl="5" w:tplc="1F86C810" w:tentative="1">
      <w:start w:val="1"/>
      <w:numFmt w:val="lowerRoman"/>
      <w:lvlText w:val="%6."/>
      <w:lvlJc w:val="right"/>
      <w:pPr>
        <w:ind w:left="4176" w:hanging="180"/>
      </w:pPr>
    </w:lvl>
    <w:lvl w:ilvl="6" w:tplc="9D38F448" w:tentative="1">
      <w:start w:val="1"/>
      <w:numFmt w:val="decimal"/>
      <w:lvlText w:val="%7."/>
      <w:lvlJc w:val="left"/>
      <w:pPr>
        <w:ind w:left="4896" w:hanging="360"/>
      </w:pPr>
    </w:lvl>
    <w:lvl w:ilvl="7" w:tplc="12E06E50" w:tentative="1">
      <w:start w:val="1"/>
      <w:numFmt w:val="lowerLetter"/>
      <w:lvlText w:val="%8."/>
      <w:lvlJc w:val="left"/>
      <w:pPr>
        <w:ind w:left="5616" w:hanging="360"/>
      </w:pPr>
    </w:lvl>
    <w:lvl w:ilvl="8" w:tplc="6A1E971E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2" w15:restartNumberingAfterBreak="0">
    <w:nsid w:val="0ED06FEA"/>
    <w:multiLevelType w:val="hybridMultilevel"/>
    <w:tmpl w:val="63AACE36"/>
    <w:lvl w:ilvl="0" w:tplc="1286E306">
      <w:start w:val="8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ED043D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9C77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8A47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143C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CE22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6AD5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98FB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859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78B"/>
    <w:multiLevelType w:val="hybridMultilevel"/>
    <w:tmpl w:val="6C684D52"/>
    <w:lvl w:ilvl="0" w:tplc="7A86FE08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5A2CA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AE60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0806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82E83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5460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841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C000C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A07A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A7AC1"/>
    <w:multiLevelType w:val="hybridMultilevel"/>
    <w:tmpl w:val="2D383EE6"/>
    <w:lvl w:ilvl="0" w:tplc="6E401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60CF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9050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D81A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5239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8EEA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A47A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AE66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98EE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241830"/>
    <w:multiLevelType w:val="multilevel"/>
    <w:tmpl w:val="4D701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F35CD3"/>
    <w:multiLevelType w:val="hybridMultilevel"/>
    <w:tmpl w:val="BAC4997A"/>
    <w:lvl w:ilvl="0" w:tplc="BCC08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A1F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0CB7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5CC9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A006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626F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0E2E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9473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18E7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430B70"/>
    <w:multiLevelType w:val="hybridMultilevel"/>
    <w:tmpl w:val="DC4260E4"/>
    <w:lvl w:ilvl="0" w:tplc="62CCAB86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1" w:tplc="BDB2D754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2" w:tplc="64127524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3" w:tplc="4B16F3AE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4" w:tplc="1490605A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5" w:tplc="DF30E988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6" w:tplc="B728268E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7" w:tplc="88187C1C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8" w:tplc="C38A2C90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</w:abstractNum>
  <w:abstractNum w:abstractNumId="8" w15:restartNumberingAfterBreak="0">
    <w:nsid w:val="574E21D0"/>
    <w:multiLevelType w:val="hybridMultilevel"/>
    <w:tmpl w:val="C97C4744"/>
    <w:lvl w:ilvl="0" w:tplc="24D68D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/>
      </w:rPr>
    </w:lvl>
    <w:lvl w:ilvl="1" w:tplc="A9EE8F7C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F0C8D9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71A403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684DDC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9F6A3A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508D08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8E80D8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D02F6B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BC31AE"/>
    <w:multiLevelType w:val="hybridMultilevel"/>
    <w:tmpl w:val="7338B3C8"/>
    <w:lvl w:ilvl="0" w:tplc="644AEE1A">
      <w:start w:val="1"/>
      <w:numFmt w:val="decimal"/>
      <w:lvlText w:val="%1."/>
      <w:lvlJc w:val="left"/>
      <w:pPr>
        <w:ind w:left="4867" w:hanging="360"/>
      </w:pPr>
      <w:rPr>
        <w:b/>
      </w:rPr>
    </w:lvl>
    <w:lvl w:ilvl="1" w:tplc="F24021CE" w:tentative="1">
      <w:start w:val="1"/>
      <w:numFmt w:val="lowerLetter"/>
      <w:lvlText w:val="%2."/>
      <w:lvlJc w:val="left"/>
      <w:pPr>
        <w:ind w:left="5587" w:hanging="360"/>
      </w:pPr>
    </w:lvl>
    <w:lvl w:ilvl="2" w:tplc="49689A00" w:tentative="1">
      <w:start w:val="1"/>
      <w:numFmt w:val="lowerRoman"/>
      <w:lvlText w:val="%3."/>
      <w:lvlJc w:val="right"/>
      <w:pPr>
        <w:ind w:left="6307" w:hanging="180"/>
      </w:pPr>
    </w:lvl>
    <w:lvl w:ilvl="3" w:tplc="6D3E4710" w:tentative="1">
      <w:start w:val="1"/>
      <w:numFmt w:val="decimal"/>
      <w:lvlText w:val="%4."/>
      <w:lvlJc w:val="left"/>
      <w:pPr>
        <w:ind w:left="7027" w:hanging="360"/>
      </w:pPr>
    </w:lvl>
    <w:lvl w:ilvl="4" w:tplc="A2EA5A98" w:tentative="1">
      <w:start w:val="1"/>
      <w:numFmt w:val="lowerLetter"/>
      <w:lvlText w:val="%5."/>
      <w:lvlJc w:val="left"/>
      <w:pPr>
        <w:ind w:left="7747" w:hanging="360"/>
      </w:pPr>
    </w:lvl>
    <w:lvl w:ilvl="5" w:tplc="E326BAD6" w:tentative="1">
      <w:start w:val="1"/>
      <w:numFmt w:val="lowerRoman"/>
      <w:lvlText w:val="%6."/>
      <w:lvlJc w:val="right"/>
      <w:pPr>
        <w:ind w:left="8467" w:hanging="180"/>
      </w:pPr>
    </w:lvl>
    <w:lvl w:ilvl="6" w:tplc="29C6E5EE" w:tentative="1">
      <w:start w:val="1"/>
      <w:numFmt w:val="decimal"/>
      <w:lvlText w:val="%7."/>
      <w:lvlJc w:val="left"/>
      <w:pPr>
        <w:ind w:left="9187" w:hanging="360"/>
      </w:pPr>
    </w:lvl>
    <w:lvl w:ilvl="7" w:tplc="988CD392" w:tentative="1">
      <w:start w:val="1"/>
      <w:numFmt w:val="lowerLetter"/>
      <w:lvlText w:val="%8."/>
      <w:lvlJc w:val="left"/>
      <w:pPr>
        <w:ind w:left="9907" w:hanging="360"/>
      </w:pPr>
    </w:lvl>
    <w:lvl w:ilvl="8" w:tplc="41EC549A" w:tentative="1">
      <w:start w:val="1"/>
      <w:numFmt w:val="lowerRoman"/>
      <w:lvlText w:val="%9."/>
      <w:lvlJc w:val="right"/>
      <w:pPr>
        <w:ind w:left="10627" w:hanging="180"/>
      </w:pPr>
    </w:lvl>
  </w:abstractNum>
  <w:abstractNum w:abstractNumId="10" w15:restartNumberingAfterBreak="0">
    <w:nsid w:val="6364356E"/>
    <w:multiLevelType w:val="hybridMultilevel"/>
    <w:tmpl w:val="440E1906"/>
    <w:lvl w:ilvl="0" w:tplc="8D625A78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2E32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5E2D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2068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2C7D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386D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B01A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64B1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7AE3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"/>
  </w:num>
  <w:num w:numId="4">
    <w:abstractNumId w:val="1"/>
    <w:lvlOverride w:ilvl="0">
      <w:startOverride w:val="1"/>
    </w:lvlOverride>
  </w:num>
  <w:num w:numId="5">
    <w:abstractNumId w:val="6"/>
  </w:num>
  <w:num w:numId="6">
    <w:abstractNumId w:val="8"/>
  </w:num>
  <w:num w:numId="7">
    <w:abstractNumId w:val="3"/>
  </w:num>
  <w:num w:numId="8">
    <w:abstractNumId w:val="7"/>
  </w:num>
  <w:num w:numId="9">
    <w:abstractNumId w:val="2"/>
  </w:num>
  <w:num w:numId="10">
    <w:abstractNumId w:val="9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3MLMwtDC1NDM1MDNR0lEKTi0uzszPAykwNKoFAHPXurktAAAA"/>
  </w:docVars>
  <w:rsids>
    <w:rsidRoot w:val="00F1655F"/>
    <w:rsid w:val="00040E16"/>
    <w:rsid w:val="00044F2B"/>
    <w:rsid w:val="00062A53"/>
    <w:rsid w:val="000729FA"/>
    <w:rsid w:val="00076480"/>
    <w:rsid w:val="0008014A"/>
    <w:rsid w:val="0008107C"/>
    <w:rsid w:val="000950A9"/>
    <w:rsid w:val="00095932"/>
    <w:rsid w:val="00097181"/>
    <w:rsid w:val="000A4362"/>
    <w:rsid w:val="000B4E1A"/>
    <w:rsid w:val="000B572A"/>
    <w:rsid w:val="000B7340"/>
    <w:rsid w:val="000B7941"/>
    <w:rsid w:val="000C2579"/>
    <w:rsid w:val="000C30AD"/>
    <w:rsid w:val="000E3635"/>
    <w:rsid w:val="000F4824"/>
    <w:rsid w:val="0011020A"/>
    <w:rsid w:val="0011749A"/>
    <w:rsid w:val="001220C3"/>
    <w:rsid w:val="00135D84"/>
    <w:rsid w:val="00141D57"/>
    <w:rsid w:val="00145A0A"/>
    <w:rsid w:val="001634D1"/>
    <w:rsid w:val="001647DB"/>
    <w:rsid w:val="00173B93"/>
    <w:rsid w:val="00175871"/>
    <w:rsid w:val="001805A7"/>
    <w:rsid w:val="00181B9B"/>
    <w:rsid w:val="00183A99"/>
    <w:rsid w:val="00195825"/>
    <w:rsid w:val="001A3D00"/>
    <w:rsid w:val="001B562B"/>
    <w:rsid w:val="001B6370"/>
    <w:rsid w:val="001C79F4"/>
    <w:rsid w:val="001E7D9B"/>
    <w:rsid w:val="002253FF"/>
    <w:rsid w:val="002259E5"/>
    <w:rsid w:val="002304DE"/>
    <w:rsid w:val="0023332A"/>
    <w:rsid w:val="0025287B"/>
    <w:rsid w:val="002635B4"/>
    <w:rsid w:val="0026553F"/>
    <w:rsid w:val="00266511"/>
    <w:rsid w:val="00275BE8"/>
    <w:rsid w:val="00277E18"/>
    <w:rsid w:val="00283154"/>
    <w:rsid w:val="002A1C57"/>
    <w:rsid w:val="002A47FC"/>
    <w:rsid w:val="002A7CA7"/>
    <w:rsid w:val="002D161F"/>
    <w:rsid w:val="002D4FE3"/>
    <w:rsid w:val="00311C79"/>
    <w:rsid w:val="00323155"/>
    <w:rsid w:val="00331337"/>
    <w:rsid w:val="003315E1"/>
    <w:rsid w:val="00331DD5"/>
    <w:rsid w:val="00335A5F"/>
    <w:rsid w:val="0035032F"/>
    <w:rsid w:val="00365DA3"/>
    <w:rsid w:val="00381AD9"/>
    <w:rsid w:val="003B50C4"/>
    <w:rsid w:val="003C5666"/>
    <w:rsid w:val="003E78F5"/>
    <w:rsid w:val="003F43B6"/>
    <w:rsid w:val="003F57ED"/>
    <w:rsid w:val="00401C0E"/>
    <w:rsid w:val="00407A64"/>
    <w:rsid w:val="00415170"/>
    <w:rsid w:val="004155BE"/>
    <w:rsid w:val="004266BC"/>
    <w:rsid w:val="00427876"/>
    <w:rsid w:val="00432C3D"/>
    <w:rsid w:val="0044243F"/>
    <w:rsid w:val="00485D8D"/>
    <w:rsid w:val="00487F7F"/>
    <w:rsid w:val="004B71E1"/>
    <w:rsid w:val="004C01AB"/>
    <w:rsid w:val="004C57ED"/>
    <w:rsid w:val="004D5985"/>
    <w:rsid w:val="004F0CBE"/>
    <w:rsid w:val="004F59D9"/>
    <w:rsid w:val="0050046E"/>
    <w:rsid w:val="00505761"/>
    <w:rsid w:val="00506BEC"/>
    <w:rsid w:val="00512731"/>
    <w:rsid w:val="0051568B"/>
    <w:rsid w:val="0052260D"/>
    <w:rsid w:val="005307E6"/>
    <w:rsid w:val="00532B57"/>
    <w:rsid w:val="00534D06"/>
    <w:rsid w:val="005517C1"/>
    <w:rsid w:val="005517E2"/>
    <w:rsid w:val="00552E22"/>
    <w:rsid w:val="00564407"/>
    <w:rsid w:val="00566CE7"/>
    <w:rsid w:val="005676C2"/>
    <w:rsid w:val="00585CA4"/>
    <w:rsid w:val="00585F16"/>
    <w:rsid w:val="00593CA9"/>
    <w:rsid w:val="00595E19"/>
    <w:rsid w:val="005A6847"/>
    <w:rsid w:val="005D3BA5"/>
    <w:rsid w:val="005F30A2"/>
    <w:rsid w:val="005F375F"/>
    <w:rsid w:val="006116A6"/>
    <w:rsid w:val="006145CA"/>
    <w:rsid w:val="0064211B"/>
    <w:rsid w:val="0064318E"/>
    <w:rsid w:val="00644836"/>
    <w:rsid w:val="006539E9"/>
    <w:rsid w:val="00653EF6"/>
    <w:rsid w:val="0066689D"/>
    <w:rsid w:val="00674F65"/>
    <w:rsid w:val="006809D9"/>
    <w:rsid w:val="00696944"/>
    <w:rsid w:val="006A7CAA"/>
    <w:rsid w:val="006C72B2"/>
    <w:rsid w:val="006D7220"/>
    <w:rsid w:val="006E157F"/>
    <w:rsid w:val="0071537B"/>
    <w:rsid w:val="00735994"/>
    <w:rsid w:val="00737F29"/>
    <w:rsid w:val="007452C1"/>
    <w:rsid w:val="00787728"/>
    <w:rsid w:val="007A1A29"/>
    <w:rsid w:val="007A462F"/>
    <w:rsid w:val="007A6609"/>
    <w:rsid w:val="007B2523"/>
    <w:rsid w:val="007B59E9"/>
    <w:rsid w:val="007C4FCF"/>
    <w:rsid w:val="007C68B6"/>
    <w:rsid w:val="007D1B3B"/>
    <w:rsid w:val="007E0315"/>
    <w:rsid w:val="007E0DDD"/>
    <w:rsid w:val="007E4A6D"/>
    <w:rsid w:val="007F0BC9"/>
    <w:rsid w:val="007F61E9"/>
    <w:rsid w:val="00807D0C"/>
    <w:rsid w:val="00810276"/>
    <w:rsid w:val="00820D0E"/>
    <w:rsid w:val="00823560"/>
    <w:rsid w:val="00837154"/>
    <w:rsid w:val="00870000"/>
    <w:rsid w:val="00873611"/>
    <w:rsid w:val="00880826"/>
    <w:rsid w:val="008827DF"/>
    <w:rsid w:val="00892188"/>
    <w:rsid w:val="008941B0"/>
    <w:rsid w:val="008A57BE"/>
    <w:rsid w:val="008A7F2B"/>
    <w:rsid w:val="008C44CD"/>
    <w:rsid w:val="008D426C"/>
    <w:rsid w:val="008E60DF"/>
    <w:rsid w:val="00903BE6"/>
    <w:rsid w:val="00916931"/>
    <w:rsid w:val="00932708"/>
    <w:rsid w:val="00946A52"/>
    <w:rsid w:val="009604F4"/>
    <w:rsid w:val="0096222A"/>
    <w:rsid w:val="00972CCE"/>
    <w:rsid w:val="00975F88"/>
    <w:rsid w:val="009879F5"/>
    <w:rsid w:val="00996B72"/>
    <w:rsid w:val="009A0377"/>
    <w:rsid w:val="009A0BBA"/>
    <w:rsid w:val="009A1FDC"/>
    <w:rsid w:val="009B7DC1"/>
    <w:rsid w:val="009D06D2"/>
    <w:rsid w:val="00A01D06"/>
    <w:rsid w:val="00A12BA0"/>
    <w:rsid w:val="00A15302"/>
    <w:rsid w:val="00A15BE3"/>
    <w:rsid w:val="00A24721"/>
    <w:rsid w:val="00A24ED8"/>
    <w:rsid w:val="00A47175"/>
    <w:rsid w:val="00A5701A"/>
    <w:rsid w:val="00A57818"/>
    <w:rsid w:val="00A6090C"/>
    <w:rsid w:val="00A67B85"/>
    <w:rsid w:val="00A91F20"/>
    <w:rsid w:val="00AB1346"/>
    <w:rsid w:val="00AB60F4"/>
    <w:rsid w:val="00AD418A"/>
    <w:rsid w:val="00AD5F4A"/>
    <w:rsid w:val="00AD66BF"/>
    <w:rsid w:val="00AE344F"/>
    <w:rsid w:val="00AE5A6E"/>
    <w:rsid w:val="00B006E3"/>
    <w:rsid w:val="00B1107E"/>
    <w:rsid w:val="00B3627A"/>
    <w:rsid w:val="00B4458C"/>
    <w:rsid w:val="00B4575E"/>
    <w:rsid w:val="00B50418"/>
    <w:rsid w:val="00B67431"/>
    <w:rsid w:val="00BA479C"/>
    <w:rsid w:val="00BA5DBB"/>
    <w:rsid w:val="00BC2372"/>
    <w:rsid w:val="00BC4C6E"/>
    <w:rsid w:val="00BD36AE"/>
    <w:rsid w:val="00C023E2"/>
    <w:rsid w:val="00C121ED"/>
    <w:rsid w:val="00C122B9"/>
    <w:rsid w:val="00C214A0"/>
    <w:rsid w:val="00C23011"/>
    <w:rsid w:val="00C41621"/>
    <w:rsid w:val="00C43031"/>
    <w:rsid w:val="00C45BF9"/>
    <w:rsid w:val="00C54EF0"/>
    <w:rsid w:val="00C60DAC"/>
    <w:rsid w:val="00C64089"/>
    <w:rsid w:val="00C91FB1"/>
    <w:rsid w:val="00CC30D4"/>
    <w:rsid w:val="00CC41C1"/>
    <w:rsid w:val="00CC4585"/>
    <w:rsid w:val="00CD2958"/>
    <w:rsid w:val="00CD5B56"/>
    <w:rsid w:val="00CE75E7"/>
    <w:rsid w:val="00CF09AD"/>
    <w:rsid w:val="00CF6B0F"/>
    <w:rsid w:val="00D253D5"/>
    <w:rsid w:val="00D2548F"/>
    <w:rsid w:val="00D33CB2"/>
    <w:rsid w:val="00D346DF"/>
    <w:rsid w:val="00D42B2D"/>
    <w:rsid w:val="00D45F47"/>
    <w:rsid w:val="00D50407"/>
    <w:rsid w:val="00D66ED4"/>
    <w:rsid w:val="00D8463A"/>
    <w:rsid w:val="00D93171"/>
    <w:rsid w:val="00D943BB"/>
    <w:rsid w:val="00DB5939"/>
    <w:rsid w:val="00DB7D3B"/>
    <w:rsid w:val="00DF48D4"/>
    <w:rsid w:val="00E04814"/>
    <w:rsid w:val="00E300E3"/>
    <w:rsid w:val="00E35809"/>
    <w:rsid w:val="00E37644"/>
    <w:rsid w:val="00E654B6"/>
    <w:rsid w:val="00E65B4B"/>
    <w:rsid w:val="00E811EA"/>
    <w:rsid w:val="00E82843"/>
    <w:rsid w:val="00EA1335"/>
    <w:rsid w:val="00EC60FA"/>
    <w:rsid w:val="00EE3280"/>
    <w:rsid w:val="00EE4C01"/>
    <w:rsid w:val="00EF24C2"/>
    <w:rsid w:val="00EF2F84"/>
    <w:rsid w:val="00EF6222"/>
    <w:rsid w:val="00EF76A1"/>
    <w:rsid w:val="00F03B09"/>
    <w:rsid w:val="00F130FB"/>
    <w:rsid w:val="00F1655F"/>
    <w:rsid w:val="00F43A40"/>
    <w:rsid w:val="00F54AF7"/>
    <w:rsid w:val="00F60082"/>
    <w:rsid w:val="00F6050D"/>
    <w:rsid w:val="00F64A2E"/>
    <w:rsid w:val="00F86BDB"/>
    <w:rsid w:val="00F94C0A"/>
    <w:rsid w:val="00FA00DE"/>
    <w:rsid w:val="00FA60DB"/>
    <w:rsid w:val="00FB4697"/>
    <w:rsid w:val="00FB526A"/>
    <w:rsid w:val="00FC2F6D"/>
    <w:rsid w:val="00FE2844"/>
    <w:rsid w:val="00FF4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57355D"/>
  <w15:chartTrackingRefBased/>
  <w15:docId w15:val="{58D35FB6-1903-4981-B3D5-CCB93BBA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653EF6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D3B"/>
  </w:style>
  <w:style w:type="paragraph" w:styleId="Footer">
    <w:name w:val="footer"/>
    <w:basedOn w:val="Normal"/>
    <w:link w:val="Foot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D3B"/>
  </w:style>
  <w:style w:type="paragraph" w:customStyle="1" w:styleId="BasicParagraph">
    <w:name w:val="[Basic Paragraph]"/>
    <w:basedOn w:val="Normal"/>
    <w:uiPriority w:val="99"/>
    <w:rsid w:val="00DB7D3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B7D3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B7D3B"/>
    <w:rPr>
      <w:b/>
      <w:bCs/>
      <w:smallCaps/>
      <w:color w:val="4472C4" w:themeColor="accent1"/>
      <w:spacing w:val="5"/>
    </w:rPr>
  </w:style>
  <w:style w:type="paragraph" w:styleId="ListBullet">
    <w:name w:val="List Bullet"/>
    <w:basedOn w:val="Normal"/>
    <w:uiPriority w:val="99"/>
    <w:unhideWhenUsed/>
    <w:rsid w:val="00DB7D3B"/>
    <w:pPr>
      <w:numPr>
        <w:numId w:val="1"/>
      </w:numPr>
      <w:contextualSpacing/>
    </w:pPr>
  </w:style>
  <w:style w:type="paragraph" w:customStyle="1" w:styleId="ParaHeader">
    <w:name w:val="ParaHeader"/>
    <w:basedOn w:val="Normal"/>
    <w:link w:val="ParaHeaderChar"/>
    <w:qFormat/>
    <w:rsid w:val="00DB7D3B"/>
    <w:pPr>
      <w:spacing w:after="0"/>
    </w:pPr>
    <w:rPr>
      <w:rFonts w:ascii="Calibri" w:hAnsi="Calibri" w:cs="Calibri"/>
      <w:b/>
      <w:bCs/>
    </w:rPr>
  </w:style>
  <w:style w:type="paragraph" w:customStyle="1" w:styleId="BulletList">
    <w:name w:val="BulletList"/>
    <w:basedOn w:val="Normal"/>
    <w:link w:val="BulletListChar"/>
    <w:qFormat/>
    <w:rsid w:val="0025287B"/>
    <w:pPr>
      <w:numPr>
        <w:numId w:val="2"/>
      </w:numPr>
      <w:spacing w:after="120"/>
      <w:ind w:left="360" w:hanging="274"/>
    </w:pPr>
  </w:style>
  <w:style w:type="character" w:customStyle="1" w:styleId="ParaHeaderChar">
    <w:name w:val="ParaHeader Char"/>
    <w:basedOn w:val="DefaultParagraphFont"/>
    <w:link w:val="ParaHeader"/>
    <w:rsid w:val="00DB7D3B"/>
    <w:rPr>
      <w:rFonts w:ascii="Calibri" w:hAnsi="Calibri" w:cs="Calibri"/>
      <w:b/>
      <w:bCs/>
    </w:rPr>
  </w:style>
  <w:style w:type="paragraph" w:customStyle="1" w:styleId="LeadHook">
    <w:name w:val="LeadHook"/>
    <w:basedOn w:val="Normal"/>
    <w:link w:val="LeadHookChar"/>
    <w:qFormat/>
    <w:rsid w:val="00EF76A1"/>
    <w:rPr>
      <w:b/>
      <w:color w:val="7F7F7F" w:themeColor="text1" w:themeTint="80"/>
    </w:rPr>
  </w:style>
  <w:style w:type="character" w:customStyle="1" w:styleId="BulletListChar">
    <w:name w:val="BulletList Char"/>
    <w:basedOn w:val="DefaultParagraphFont"/>
    <w:link w:val="BulletList"/>
    <w:rsid w:val="0025287B"/>
    <w:rPr>
      <w:rFonts w:asciiTheme="majorHAnsi" w:hAnsiTheme="majorHAnsi"/>
    </w:rPr>
  </w:style>
  <w:style w:type="paragraph" w:customStyle="1" w:styleId="RecipeNutritionalInfoHeader">
    <w:name w:val="RecipeNutritionalInfoHeader"/>
    <w:basedOn w:val="Header"/>
    <w:link w:val="RecipeNutritionalInfoHeaderChar"/>
    <w:qFormat/>
    <w:rsid w:val="00595E19"/>
    <w:rPr>
      <w:b/>
    </w:rPr>
  </w:style>
  <w:style w:type="character" w:customStyle="1" w:styleId="LeadHookChar">
    <w:name w:val="LeadHook Char"/>
    <w:basedOn w:val="DefaultParagraphFont"/>
    <w:link w:val="LeadHook"/>
    <w:rsid w:val="00EF76A1"/>
    <w:rPr>
      <w:rFonts w:asciiTheme="majorHAnsi" w:hAnsiTheme="majorHAnsi"/>
      <w:b/>
      <w:color w:val="7F7F7F" w:themeColor="text1" w:themeTint="80"/>
    </w:rPr>
  </w:style>
  <w:style w:type="paragraph" w:customStyle="1" w:styleId="GeneralCopy">
    <w:name w:val="General Copy"/>
    <w:basedOn w:val="Normal"/>
    <w:uiPriority w:val="99"/>
    <w:rsid w:val="00EE3280"/>
    <w:pPr>
      <w:autoSpaceDE w:val="0"/>
      <w:autoSpaceDN w:val="0"/>
      <w:adjustRightInd w:val="0"/>
      <w:spacing w:after="0" w:line="300" w:lineRule="atLeast"/>
      <w:textAlignment w:val="center"/>
    </w:pPr>
    <w:rPr>
      <w:rFonts w:ascii="Calibri Light" w:hAnsi="Calibri Light" w:cs="Calibri Light"/>
      <w:color w:val="000000"/>
      <w:sz w:val="24"/>
      <w:szCs w:val="24"/>
    </w:rPr>
  </w:style>
  <w:style w:type="character" w:customStyle="1" w:styleId="RecipeNutritionalInfoHeaderChar">
    <w:name w:val="RecipeNutritionalInfoHeader Char"/>
    <w:basedOn w:val="HeaderChar"/>
    <w:link w:val="RecipeNutritionalInfoHeader"/>
    <w:rsid w:val="00595E19"/>
    <w:rPr>
      <w:rFonts w:asciiTheme="majorHAnsi" w:hAnsiTheme="majorHAnsi"/>
      <w:b/>
    </w:rPr>
  </w:style>
  <w:style w:type="paragraph" w:customStyle="1" w:styleId="RecipeNormal">
    <w:name w:val="RecipeNormal"/>
    <w:basedOn w:val="Normal"/>
    <w:link w:val="RecipeNormalChar"/>
    <w:qFormat/>
    <w:rsid w:val="002259E5"/>
    <w:pPr>
      <w:tabs>
        <w:tab w:val="left" w:pos="2376"/>
      </w:tabs>
      <w:spacing w:after="0"/>
      <w:ind w:left="216"/>
    </w:pPr>
    <w:rPr>
      <w:rFonts w:ascii="Calibri" w:hAnsi="Calibri" w:cs="Calibri"/>
      <w:bCs/>
    </w:rPr>
  </w:style>
  <w:style w:type="paragraph" w:customStyle="1" w:styleId="RecipeNumberList">
    <w:name w:val="RecipeNumberList"/>
    <w:basedOn w:val="RecipeNormal"/>
    <w:link w:val="RecipeNumberListChar"/>
    <w:qFormat/>
    <w:rsid w:val="00427876"/>
    <w:pPr>
      <w:numPr>
        <w:numId w:val="3"/>
      </w:numPr>
      <w:spacing w:after="60"/>
    </w:pPr>
  </w:style>
  <w:style w:type="character" w:customStyle="1" w:styleId="RecipeNormalChar">
    <w:name w:val="RecipeNormal Char"/>
    <w:basedOn w:val="DefaultParagraphFont"/>
    <w:link w:val="RecipeNormal"/>
    <w:rsid w:val="002259E5"/>
    <w:rPr>
      <w:rFonts w:ascii="Calibri" w:hAnsi="Calibri" w:cs="Calibri"/>
      <w:bCs/>
    </w:rPr>
  </w:style>
  <w:style w:type="character" w:customStyle="1" w:styleId="RecipeNumberListChar">
    <w:name w:val="RecipeNumberList Char"/>
    <w:basedOn w:val="RecipeNormalChar"/>
    <w:link w:val="RecipeNumberList"/>
    <w:rsid w:val="000B4E1A"/>
    <w:rPr>
      <w:rFonts w:ascii="Calibri" w:hAnsi="Calibri" w:cs="Calibri"/>
      <w:bCs/>
    </w:rPr>
  </w:style>
  <w:style w:type="paragraph" w:customStyle="1" w:styleId="ArticleHeader">
    <w:name w:val="ArticleHeader"/>
    <w:basedOn w:val="Normal"/>
    <w:link w:val="ArticleHeaderChar"/>
    <w:qFormat/>
    <w:rsid w:val="00EC60FA"/>
    <w:pPr>
      <w:spacing w:after="60" w:line="228" w:lineRule="auto"/>
    </w:pPr>
    <w:rPr>
      <w:rFonts w:asciiTheme="minorHAnsi" w:hAnsiTheme="minorHAnsi" w:cstheme="minorHAnsi"/>
      <w:b/>
      <w:color w:val="E88B7F"/>
      <w:sz w:val="32"/>
      <w:szCs w:val="32"/>
    </w:rPr>
  </w:style>
  <w:style w:type="character" w:customStyle="1" w:styleId="ArticleHeaderChar">
    <w:name w:val="ArticleHeader Char"/>
    <w:basedOn w:val="DefaultParagraphFont"/>
    <w:link w:val="ArticleHeader"/>
    <w:rsid w:val="00EC60FA"/>
    <w:rPr>
      <w:rFonts w:cstheme="minorHAnsi"/>
      <w:b/>
      <w:color w:val="E88B7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9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9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16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65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655F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55F"/>
    <w:rPr>
      <w:rFonts w:asciiTheme="majorHAnsi" w:hAnsiTheme="majorHAnsi"/>
      <w:b/>
      <w:bCs/>
      <w:sz w:val="20"/>
      <w:szCs w:val="20"/>
    </w:rPr>
  </w:style>
  <w:style w:type="paragraph" w:styleId="ListParagraph">
    <w:name w:val="List Paragraph"/>
    <w:basedOn w:val="Normal"/>
    <w:uiPriority w:val="34"/>
    <w:rsid w:val="00F1655F"/>
    <w:pPr>
      <w:ind w:left="720"/>
      <w:contextualSpacing/>
    </w:pPr>
  </w:style>
  <w:style w:type="character" w:styleId="Hyperlink">
    <w:name w:val="Hyperlink"/>
    <w:uiPriority w:val="99"/>
    <w:unhideWhenUsed/>
    <w:rsid w:val="00F1655F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74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2C3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463A"/>
    <w:pPr>
      <w:spacing w:after="0" w:line="240" w:lineRule="auto"/>
    </w:pPr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0.jpe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76386-0F15-43B5-94B4-55AC5DD6F9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Leslie Schuster</cp:lastModifiedBy>
  <cp:revision>3</cp:revision>
  <dcterms:created xsi:type="dcterms:W3CDTF">2020-04-28T16:23:00Z</dcterms:created>
  <dcterms:modified xsi:type="dcterms:W3CDTF">2020-04-28T16:24:00Z</dcterms:modified>
</cp:coreProperties>
</file>